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82176" w14:textId="77777777" w:rsidR="007E66F9" w:rsidRPr="00C553EF" w:rsidRDefault="007E66F9" w:rsidP="007E66F9">
      <w:pPr>
        <w:pStyle w:val="a3"/>
      </w:pPr>
      <w:r w:rsidRPr="00C553EF">
        <w:t>ΠΡΟΓΡΑΜΜΑ ΕΞΕΤΑΣΕΩΝ ΚΑΤΕΥΘΥΝΣΗΣ ΟΔΟΝΤΙΚΗΣ ΤΕΧΝΟΛΟΓΙΑΣ</w:t>
      </w:r>
    </w:p>
    <w:p w14:paraId="229886E8" w14:textId="2C3C48B3" w:rsidR="007E66F9" w:rsidRDefault="007E66F9" w:rsidP="007E66F9">
      <w:pPr>
        <w:pStyle w:val="a3"/>
      </w:pPr>
      <w:r w:rsidRPr="00C553EF">
        <w:t xml:space="preserve"> ΕΞΕΤΑΣΤΙΚΗ  </w:t>
      </w:r>
      <w:r>
        <w:t>ΦΕΒΡΟΥΑΡΙΟΥ 2023</w:t>
      </w:r>
    </w:p>
    <w:tbl>
      <w:tblPr>
        <w:tblpPr w:leftFromText="180" w:rightFromText="180" w:vertAnchor="page" w:horzAnchor="margin" w:tblpY="3361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D34599" w:rsidRPr="004B0779" w14:paraId="0D003D58" w14:textId="77777777" w:rsidTr="00766648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15B774D6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3A09F3EF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2ADFE886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6AE82835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675B56B0" w14:textId="77777777" w:rsidR="00D34599" w:rsidRPr="00766648" w:rsidRDefault="00D34599" w:rsidP="00766648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36198B42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D34599" w:rsidRPr="00C553EF" w14:paraId="6915B634" w14:textId="77777777" w:rsidTr="00766648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  <w:vAlign w:val="center"/>
          </w:tcPr>
          <w:p w14:paraId="5D3E0EB1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vMerge/>
            <w:vAlign w:val="center"/>
          </w:tcPr>
          <w:p w14:paraId="30C67F35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2121" w:type="dxa"/>
            <w:vMerge/>
            <w:vAlign w:val="center"/>
          </w:tcPr>
          <w:p w14:paraId="4A0AE51A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904" w:type="dxa"/>
            <w:vMerge/>
            <w:vAlign w:val="center"/>
          </w:tcPr>
          <w:p w14:paraId="1F03EFE9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814" w:type="dxa"/>
            <w:vAlign w:val="center"/>
          </w:tcPr>
          <w:p w14:paraId="751792D6" w14:textId="77777777" w:rsidR="00D34599" w:rsidRPr="00766648" w:rsidRDefault="00D34599" w:rsidP="00766648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  <w:vAlign w:val="center"/>
          </w:tcPr>
          <w:p w14:paraId="246909BD" w14:textId="77777777" w:rsidR="00D34599" w:rsidRPr="00766648" w:rsidRDefault="00D34599" w:rsidP="0076664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  <w:vAlign w:val="center"/>
          </w:tcPr>
          <w:p w14:paraId="6CA76402" w14:textId="77777777" w:rsidR="00D34599" w:rsidRPr="00766648" w:rsidRDefault="00D34599" w:rsidP="0076664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  <w:vAlign w:val="center"/>
          </w:tcPr>
          <w:p w14:paraId="6CB4A473" w14:textId="77777777" w:rsidR="00D34599" w:rsidRPr="00766648" w:rsidRDefault="00D34599" w:rsidP="00766648">
            <w:pPr>
              <w:jc w:val="center"/>
              <w:rPr>
                <w:b/>
                <w:bCs/>
              </w:rPr>
            </w:pPr>
          </w:p>
        </w:tc>
      </w:tr>
      <w:tr w:rsidR="00D34599" w:rsidRPr="00C553EF" w14:paraId="20BB5107" w14:textId="77777777" w:rsidTr="00766648">
        <w:trPr>
          <w:cantSplit/>
          <w:trHeight w:val="910"/>
        </w:trPr>
        <w:tc>
          <w:tcPr>
            <w:tcW w:w="1844" w:type="dxa"/>
            <w:vMerge w:val="restart"/>
            <w:vAlign w:val="center"/>
          </w:tcPr>
          <w:p w14:paraId="00FBCE6C" w14:textId="77777777" w:rsidR="00D34599" w:rsidRDefault="00D3459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ΡΙΤΗ</w:t>
            </w:r>
          </w:p>
          <w:p w14:paraId="572ABD6E" w14:textId="5BAF2773" w:rsidR="00D34599" w:rsidRPr="004B0779" w:rsidRDefault="00D3459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1/1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1DB207A5" w14:textId="77777777" w:rsidR="00D34599" w:rsidRPr="00C553EF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51DC0C59" w14:textId="77777777" w:rsidR="00D34599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ΝΑΤΟΜΙΚΗ Ι</w:t>
            </w:r>
          </w:p>
          <w:p w14:paraId="01D29025" w14:textId="77777777" w:rsidR="00D34599" w:rsidRPr="00F16CEF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05F09ECE" w14:textId="77777777" w:rsidR="00D34599" w:rsidRPr="00C5789F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ΝΘΟΥΛΗ-ΘΑΛΛΑΣΙΝ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B0903A0" w14:textId="77777777" w:rsidR="00D34599" w:rsidRPr="008D68A6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3DD0A34" w14:textId="77777777" w:rsidR="00D34599" w:rsidRPr="004B0779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71DD259C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BF8BEC4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  <w:tr w:rsidR="00D34599" w:rsidRPr="00C553EF" w14:paraId="65C35738" w14:textId="77777777" w:rsidTr="00766648">
        <w:trPr>
          <w:cantSplit/>
          <w:trHeight w:val="550"/>
        </w:trPr>
        <w:tc>
          <w:tcPr>
            <w:tcW w:w="1844" w:type="dxa"/>
            <w:vMerge/>
            <w:vAlign w:val="center"/>
          </w:tcPr>
          <w:p w14:paraId="4D203BA1" w14:textId="77777777" w:rsidR="00D34599" w:rsidRDefault="00D34599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F77927A" w14:textId="11B8B9CB" w:rsidR="00D34599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B55F65">
              <w:rPr>
                <w:sz w:val="20"/>
              </w:rPr>
              <w:t>1</w:t>
            </w:r>
            <w:r>
              <w:rPr>
                <w:sz w:val="20"/>
              </w:rPr>
              <w:t>.00-1</w:t>
            </w:r>
            <w:r w:rsidR="00B55F65">
              <w:rPr>
                <w:sz w:val="20"/>
              </w:rPr>
              <w:t>3</w:t>
            </w:r>
            <w:r>
              <w:rPr>
                <w:sz w:val="20"/>
              </w:rPr>
              <w:t>.00</w:t>
            </w:r>
          </w:p>
          <w:p w14:paraId="689C7144" w14:textId="6B2116E0" w:rsidR="0000120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65C84C1D" w14:textId="77777777" w:rsidR="00D34599" w:rsidRPr="008C7E00" w:rsidRDefault="008C7E00" w:rsidP="00766648">
            <w:pPr>
              <w:jc w:val="center"/>
              <w:rPr>
                <w:sz w:val="20"/>
              </w:rPr>
            </w:pPr>
            <w:r w:rsidRPr="008C7E00">
              <w:rPr>
                <w:sz w:val="20"/>
              </w:rPr>
              <w:t>ΑΚΙΝΗΤΗ ΠΡΟΣΘΕΤΙΚΗ Ι</w:t>
            </w:r>
          </w:p>
          <w:p w14:paraId="54B23F7A" w14:textId="501CEAD9" w:rsidR="008C7E00" w:rsidRPr="008C7E00" w:rsidRDefault="008C7E00" w:rsidP="00766648">
            <w:pPr>
              <w:jc w:val="center"/>
              <w:rPr>
                <w:sz w:val="20"/>
              </w:rPr>
            </w:pPr>
            <w:r w:rsidRPr="008C7E00">
              <w:rPr>
                <w:sz w:val="20"/>
              </w:rPr>
              <w:t>Ε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553A1C3C" w14:textId="188931C8" w:rsidR="00D34599" w:rsidRPr="008C7E00" w:rsidRDefault="008C7E00" w:rsidP="00766648">
            <w:pPr>
              <w:jc w:val="center"/>
              <w:rPr>
                <w:sz w:val="20"/>
              </w:rPr>
            </w:pPr>
            <w:r w:rsidRPr="008C7E00">
              <w:rPr>
                <w:sz w:val="20"/>
              </w:rPr>
              <w:t>ΓΑΛΙΑΤΣΑΤ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315A1FBC" w14:textId="77777777" w:rsidR="00D34599" w:rsidRPr="008D68A6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9804563" w14:textId="77777777" w:rsidR="00D34599" w:rsidRPr="004B0779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78F2DBDA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7E921D3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  <w:tr w:rsidR="0000120F" w:rsidRPr="00C553EF" w14:paraId="175752FB" w14:textId="77777777" w:rsidTr="00766648">
        <w:trPr>
          <w:cantSplit/>
          <w:trHeight w:val="550"/>
        </w:trPr>
        <w:tc>
          <w:tcPr>
            <w:tcW w:w="1844" w:type="dxa"/>
            <w:vMerge/>
            <w:vAlign w:val="center"/>
          </w:tcPr>
          <w:p w14:paraId="291D81F1" w14:textId="77777777" w:rsidR="0000120F" w:rsidRDefault="0000120F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C0ED104" w14:textId="673B091E" w:rsidR="0000120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B55F65">
              <w:rPr>
                <w:sz w:val="20"/>
              </w:rPr>
              <w:t>3</w:t>
            </w:r>
            <w:r>
              <w:rPr>
                <w:sz w:val="20"/>
              </w:rPr>
              <w:t>.00-1</w:t>
            </w:r>
            <w:r w:rsidR="00B55F65">
              <w:rPr>
                <w:sz w:val="20"/>
              </w:rPr>
              <w:t>5</w:t>
            </w:r>
            <w:r>
              <w:rPr>
                <w:sz w:val="20"/>
              </w:rPr>
              <w:t>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15C6700B" w14:textId="77777777" w:rsidR="0000120F" w:rsidRPr="00164720" w:rsidRDefault="00164720" w:rsidP="00766648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ΑΙΣΘΗΤΙΚΗ ΠΡΟΣΘΕΤΙΚΩΝ ΑΠΟΚΑΤΑΣΤΑΣΕΩΝ</w:t>
            </w:r>
          </w:p>
          <w:p w14:paraId="0F7577D3" w14:textId="78C504E6" w:rsidR="00164720" w:rsidRPr="00164720" w:rsidRDefault="00164720" w:rsidP="00766648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Ζ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28828663" w14:textId="1243C8F7" w:rsidR="0000120F" w:rsidRPr="00164720" w:rsidRDefault="00164720" w:rsidP="00766648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ΓΑΛΙΑΤΣΑΤ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326A484D" w14:textId="77777777" w:rsidR="0000120F" w:rsidRPr="008D68A6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32647EA0" w14:textId="77777777" w:rsidR="0000120F" w:rsidRPr="004B0779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545A92FF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1C6166E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</w:tr>
      <w:tr w:rsidR="00D34599" w:rsidRPr="00C553EF" w14:paraId="1A1F7EE9" w14:textId="77777777" w:rsidTr="00766648">
        <w:trPr>
          <w:cantSplit/>
          <w:trHeight w:val="240"/>
        </w:trPr>
        <w:tc>
          <w:tcPr>
            <w:tcW w:w="1844" w:type="dxa"/>
            <w:vMerge/>
            <w:tcBorders>
              <w:bottom w:val="single" w:sz="18" w:space="0" w:color="auto"/>
            </w:tcBorders>
            <w:vAlign w:val="center"/>
          </w:tcPr>
          <w:p w14:paraId="11F5E8B2" w14:textId="77777777" w:rsidR="00D34599" w:rsidRDefault="00D34599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1ECB6FA" w14:textId="77777777" w:rsidR="00D34599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6.00-18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5AA6FAEE" w14:textId="77777777" w:rsidR="0000120F" w:rsidRDefault="0000120F" w:rsidP="00766648">
            <w:pPr>
              <w:jc w:val="center"/>
              <w:rPr>
                <w:color w:val="FF0000"/>
                <w:sz w:val="20"/>
              </w:rPr>
            </w:pPr>
          </w:p>
          <w:p w14:paraId="11346526" w14:textId="16050BEB" w:rsidR="00D34599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ΙΟΣΤΑΤΙΣΤΙΚΗ</w:t>
            </w:r>
          </w:p>
          <w:p w14:paraId="22190B7E" w14:textId="77777777" w:rsidR="00D34599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5DAAC74" w14:textId="77777777" w:rsidR="00D34599" w:rsidRDefault="00D34599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ΠΑΠΑΓΕΩΡΓΙΟΥ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116A327" w14:textId="77777777" w:rsidR="00D34599" w:rsidRPr="008D68A6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C7DCDCE" w14:textId="77777777" w:rsidR="00D34599" w:rsidRPr="004B0779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014D5259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E5CD336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  <w:tr w:rsidR="00D34599" w:rsidRPr="00C553EF" w14:paraId="5D25973E" w14:textId="77777777" w:rsidTr="00766648">
        <w:trPr>
          <w:cantSplit/>
          <w:trHeight w:val="810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455469C7" w14:textId="77777777" w:rsidR="00D34599" w:rsidRDefault="00D3459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526AD12B" w14:textId="77777777" w:rsidR="00D34599" w:rsidRPr="004B0779" w:rsidRDefault="00D3459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66E746EB" w14:textId="6D11CFFF" w:rsidR="00D34599" w:rsidRPr="00C553EF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511F7459" w14:textId="77777777" w:rsidR="008C7E00" w:rsidRDefault="00164720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ΑΚΙΝΗΤΗ ΠΡΟΣΘΕΤΙΚΗ ΙΙΙ</w:t>
            </w:r>
          </w:p>
          <w:p w14:paraId="51989F94" w14:textId="3EBF5EBD" w:rsidR="00164720" w:rsidRPr="00CF0CF2" w:rsidRDefault="00164720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Ζ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672ED46B" w14:textId="03BF8B73" w:rsidR="00D34599" w:rsidRPr="0097046F" w:rsidRDefault="00164720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ΓΑΛΙΑΤΣΑΤΟ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0A97FD0B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03D33F41" w14:textId="77777777" w:rsidR="00D34599" w:rsidRPr="004B0779" w:rsidRDefault="00D34599" w:rsidP="00766648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5A2E5330" w14:textId="77777777" w:rsidR="00D34599" w:rsidRPr="001E2195" w:rsidRDefault="00D34599" w:rsidP="00766648">
            <w:pPr>
              <w:jc w:val="center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3E3A4994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  <w:tr w:rsidR="00D34599" w:rsidRPr="00C553EF" w14:paraId="6165473C" w14:textId="77777777" w:rsidTr="00766648">
        <w:trPr>
          <w:cantSplit/>
          <w:trHeight w:val="719"/>
        </w:trPr>
        <w:tc>
          <w:tcPr>
            <w:tcW w:w="1844" w:type="dxa"/>
            <w:vMerge/>
            <w:vAlign w:val="center"/>
          </w:tcPr>
          <w:p w14:paraId="0628159F" w14:textId="77777777" w:rsidR="00D34599" w:rsidRPr="00C553EF" w:rsidRDefault="00D34599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4AD21E0C" w14:textId="7A010565" w:rsidR="00D34599" w:rsidRPr="00C553EF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60DF5179" w14:textId="77777777" w:rsidR="00D34599" w:rsidRPr="00D34599" w:rsidRDefault="00D34599" w:rsidP="00766648">
            <w:pPr>
              <w:jc w:val="center"/>
              <w:rPr>
                <w:color w:val="FF0000"/>
                <w:sz w:val="20"/>
              </w:rPr>
            </w:pPr>
            <w:r w:rsidRPr="00D34599">
              <w:rPr>
                <w:color w:val="FF0000"/>
                <w:sz w:val="20"/>
              </w:rPr>
              <w:t>ΒΙΟΧΗΜΕΙΑ</w:t>
            </w:r>
          </w:p>
          <w:p w14:paraId="79D78F6B" w14:textId="724573CF" w:rsidR="00D34599" w:rsidRPr="00D34599" w:rsidRDefault="00D34599" w:rsidP="00766648">
            <w:pPr>
              <w:jc w:val="center"/>
              <w:rPr>
                <w:color w:val="FF0000"/>
                <w:sz w:val="20"/>
              </w:rPr>
            </w:pPr>
            <w:r w:rsidRPr="00D34599">
              <w:rPr>
                <w:color w:val="FF0000"/>
                <w:sz w:val="20"/>
              </w:rPr>
              <w:t>Β</w:t>
            </w:r>
          </w:p>
        </w:tc>
        <w:tc>
          <w:tcPr>
            <w:tcW w:w="1904" w:type="dxa"/>
            <w:vAlign w:val="center"/>
          </w:tcPr>
          <w:p w14:paraId="5DA5ECA3" w14:textId="2000201D" w:rsidR="00D34599" w:rsidRPr="00D34599" w:rsidRDefault="00D34599" w:rsidP="00766648">
            <w:pPr>
              <w:jc w:val="center"/>
              <w:rPr>
                <w:color w:val="FF0000"/>
                <w:sz w:val="20"/>
              </w:rPr>
            </w:pPr>
            <w:r w:rsidRPr="00D34599">
              <w:rPr>
                <w:color w:val="FF0000"/>
                <w:sz w:val="20"/>
              </w:rPr>
              <w:t>ΤΡΑΠΑΛΗ</w:t>
            </w:r>
          </w:p>
        </w:tc>
        <w:tc>
          <w:tcPr>
            <w:tcW w:w="1814" w:type="dxa"/>
            <w:vAlign w:val="center"/>
          </w:tcPr>
          <w:p w14:paraId="4174114A" w14:textId="77777777" w:rsidR="00D34599" w:rsidRPr="00905AEA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CC82930" w14:textId="77777777" w:rsidR="00D34599" w:rsidRPr="00460FBC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5E0E018" w14:textId="77777777" w:rsidR="00D34599" w:rsidRPr="00905AEA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F01C166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  <w:tr w:rsidR="00D34599" w:rsidRPr="00C553EF" w14:paraId="147ACB10" w14:textId="77777777" w:rsidTr="00766648">
        <w:trPr>
          <w:cantSplit/>
          <w:trHeight w:val="624"/>
        </w:trPr>
        <w:tc>
          <w:tcPr>
            <w:tcW w:w="1844" w:type="dxa"/>
            <w:vMerge/>
            <w:vAlign w:val="center"/>
          </w:tcPr>
          <w:p w14:paraId="056AB931" w14:textId="77777777" w:rsidR="00D34599" w:rsidRPr="00C553EF" w:rsidRDefault="00D34599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A4F51F5" w14:textId="10F4255B" w:rsidR="00D34599" w:rsidRDefault="00D3459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10ECB341" w14:textId="77777777" w:rsidR="00D34599" w:rsidRDefault="00847BA9" w:rsidP="00766648">
            <w:pPr>
              <w:jc w:val="center"/>
              <w:rPr>
                <w:sz w:val="20"/>
              </w:rPr>
            </w:pPr>
            <w:r w:rsidRPr="00847BA9">
              <w:rPr>
                <w:sz w:val="20"/>
              </w:rPr>
              <w:t>ΒΙΟΫΛΙΚΑ ΟΔΟΝΤΙΚΗΣ ΤΕΧΝΟΛΟΓΙΑΣ</w:t>
            </w:r>
          </w:p>
          <w:p w14:paraId="000816F3" w14:textId="63A57E3B" w:rsidR="00847BA9" w:rsidRPr="00847BA9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Δ</w:t>
            </w:r>
          </w:p>
        </w:tc>
        <w:tc>
          <w:tcPr>
            <w:tcW w:w="1904" w:type="dxa"/>
            <w:vAlign w:val="center"/>
          </w:tcPr>
          <w:p w14:paraId="51650DD1" w14:textId="4BB499D6" w:rsidR="00D34599" w:rsidRPr="00847BA9" w:rsidRDefault="00847BA9" w:rsidP="00766648">
            <w:pPr>
              <w:jc w:val="center"/>
              <w:rPr>
                <w:sz w:val="20"/>
              </w:rPr>
            </w:pPr>
            <w:r w:rsidRPr="00847BA9">
              <w:rPr>
                <w:sz w:val="20"/>
              </w:rPr>
              <w:t>ΒΕΡΓΟΣ</w:t>
            </w:r>
          </w:p>
        </w:tc>
        <w:tc>
          <w:tcPr>
            <w:tcW w:w="1814" w:type="dxa"/>
            <w:vAlign w:val="center"/>
          </w:tcPr>
          <w:p w14:paraId="2CCFE4D8" w14:textId="77777777" w:rsidR="00D34599" w:rsidRPr="00905AEA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E8AF262" w14:textId="77777777" w:rsidR="00D34599" w:rsidRPr="009A431C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7381711D" w14:textId="77777777" w:rsidR="00D34599" w:rsidRPr="00905AEA" w:rsidRDefault="00D3459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47DD6BBB" w14:textId="77777777" w:rsidR="00D34599" w:rsidRPr="00C553EF" w:rsidRDefault="00D34599" w:rsidP="00766648">
            <w:pPr>
              <w:jc w:val="center"/>
              <w:rPr>
                <w:sz w:val="20"/>
              </w:rPr>
            </w:pPr>
          </w:p>
        </w:tc>
      </w:tr>
    </w:tbl>
    <w:p w14:paraId="1FBDD4A5" w14:textId="7D26FF27" w:rsidR="007E66F9" w:rsidRDefault="007E66F9">
      <w:pPr>
        <w:spacing w:after="160" w:line="259" w:lineRule="auto"/>
        <w:rPr>
          <w:rFonts w:ascii="Cambria" w:hAnsi="Cambria"/>
          <w:b/>
          <w:bCs/>
          <w:kern w:val="28"/>
          <w:sz w:val="32"/>
          <w:szCs w:val="32"/>
        </w:rPr>
      </w:pPr>
    </w:p>
    <w:tbl>
      <w:tblPr>
        <w:tblpPr w:leftFromText="180" w:rightFromText="180" w:vertAnchor="page" w:horzAnchor="margin" w:tblpY="1966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7E66F9" w:rsidRPr="004B0779" w14:paraId="64877CA5" w14:textId="77777777" w:rsidTr="00766648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505BF8ED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73698359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31E0D2B6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190060D1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3E8EFD74" w14:textId="77777777" w:rsidR="007E66F9" w:rsidRPr="00766648" w:rsidRDefault="007E66F9" w:rsidP="00766648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0E9E2894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7E66F9" w:rsidRPr="00C553EF" w14:paraId="378FB749" w14:textId="77777777" w:rsidTr="00766648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  <w:vAlign w:val="center"/>
          </w:tcPr>
          <w:p w14:paraId="3CC5BFB3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vMerge/>
            <w:vAlign w:val="center"/>
          </w:tcPr>
          <w:p w14:paraId="0958163D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2121" w:type="dxa"/>
            <w:vMerge/>
            <w:vAlign w:val="center"/>
          </w:tcPr>
          <w:p w14:paraId="1359DE55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904" w:type="dxa"/>
            <w:vMerge/>
            <w:vAlign w:val="center"/>
          </w:tcPr>
          <w:p w14:paraId="79B310E2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</w:p>
        </w:tc>
        <w:tc>
          <w:tcPr>
            <w:tcW w:w="1814" w:type="dxa"/>
            <w:vAlign w:val="center"/>
          </w:tcPr>
          <w:p w14:paraId="659B9C2B" w14:textId="77777777" w:rsidR="007E66F9" w:rsidRPr="00766648" w:rsidRDefault="007E66F9" w:rsidP="00766648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  <w:vAlign w:val="center"/>
          </w:tcPr>
          <w:p w14:paraId="1DC31762" w14:textId="77777777" w:rsidR="007E66F9" w:rsidRPr="00766648" w:rsidRDefault="007E66F9" w:rsidP="0076664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  <w:vAlign w:val="center"/>
          </w:tcPr>
          <w:p w14:paraId="6064C472" w14:textId="77777777" w:rsidR="007E66F9" w:rsidRPr="00766648" w:rsidRDefault="007E66F9" w:rsidP="0076664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  <w:vAlign w:val="center"/>
          </w:tcPr>
          <w:p w14:paraId="14D12BF3" w14:textId="77777777" w:rsidR="007E66F9" w:rsidRPr="00766648" w:rsidRDefault="007E66F9" w:rsidP="00766648">
            <w:pPr>
              <w:jc w:val="center"/>
              <w:rPr>
                <w:b/>
                <w:bCs/>
              </w:rPr>
            </w:pPr>
          </w:p>
        </w:tc>
      </w:tr>
      <w:tr w:rsidR="0000120F" w:rsidRPr="00C553EF" w14:paraId="37C85B5A" w14:textId="77777777" w:rsidTr="00766648">
        <w:trPr>
          <w:cantSplit/>
          <w:trHeight w:val="975"/>
        </w:trPr>
        <w:tc>
          <w:tcPr>
            <w:tcW w:w="1844" w:type="dxa"/>
            <w:vMerge w:val="restart"/>
            <w:vAlign w:val="center"/>
          </w:tcPr>
          <w:p w14:paraId="573FB71A" w14:textId="77777777" w:rsidR="0000120F" w:rsidRDefault="0000120F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ΕΜΠΤΗ</w:t>
            </w:r>
          </w:p>
          <w:p w14:paraId="3AF50B64" w14:textId="06FBBC9A" w:rsidR="0000120F" w:rsidRPr="004B0779" w:rsidRDefault="0000120F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5C2D491" w14:textId="38125D38" w:rsidR="0000120F" w:rsidRPr="00C553E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299CE29A" w14:textId="77777777" w:rsidR="0000120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ΚΥΤΤΑΡΙΚΗ ΒΙΟΛΟΓΙΑ</w:t>
            </w:r>
          </w:p>
          <w:p w14:paraId="7E61A553" w14:textId="02ADF3C8" w:rsidR="0000120F" w:rsidRPr="00F16CE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03105B84" w14:textId="72BEA64D" w:rsidR="0000120F" w:rsidRPr="00C5789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ΜΠΕΛΟΥΚΑ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5937BE5" w14:textId="77777777" w:rsidR="0000120F" w:rsidRPr="008D68A6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604C8BA" w14:textId="77777777" w:rsidR="0000120F" w:rsidRPr="004B0779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20954B75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A7C90B6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</w:tr>
      <w:tr w:rsidR="0000120F" w:rsidRPr="00C553EF" w14:paraId="16DFEF92" w14:textId="77777777" w:rsidTr="00766648">
        <w:trPr>
          <w:cantSplit/>
          <w:trHeight w:val="195"/>
        </w:trPr>
        <w:tc>
          <w:tcPr>
            <w:tcW w:w="1844" w:type="dxa"/>
            <w:vMerge/>
            <w:vAlign w:val="center"/>
          </w:tcPr>
          <w:p w14:paraId="469526FE" w14:textId="77777777" w:rsidR="0000120F" w:rsidRDefault="0000120F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F63036" w14:textId="77777777" w:rsidR="0000120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  <w:p w14:paraId="5792C85B" w14:textId="77777777" w:rsidR="0000120F" w:rsidRDefault="0000120F" w:rsidP="00766648">
            <w:pPr>
              <w:jc w:val="center"/>
              <w:rPr>
                <w:sz w:val="20"/>
              </w:rPr>
            </w:pPr>
          </w:p>
          <w:p w14:paraId="6305C632" w14:textId="169119AD" w:rsidR="0000120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766F15E5" w14:textId="77777777" w:rsidR="0000120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ΕΝΙΚΗ ΜΙΚΡΟΒΙΟΛΟΓΙΑ</w:t>
            </w:r>
          </w:p>
          <w:p w14:paraId="6F9169E4" w14:textId="1EA7E270" w:rsidR="0000120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8984817" w14:textId="411339D4" w:rsidR="0000120F" w:rsidRDefault="0000120F" w:rsidP="0076664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ΜΠΕΛΟΥΚΑΣ-ΒΟΓΙΑΝΤΖΑΚΗ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4512625D" w14:textId="77777777" w:rsidR="0000120F" w:rsidRPr="008D68A6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D54529D" w14:textId="77777777" w:rsidR="0000120F" w:rsidRPr="004B0779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56F24027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6940065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</w:tr>
      <w:tr w:rsidR="0000120F" w:rsidRPr="00C553EF" w14:paraId="4E4ABF9B" w14:textId="77777777" w:rsidTr="00766648">
        <w:trPr>
          <w:cantSplit/>
          <w:trHeight w:val="151"/>
        </w:trPr>
        <w:tc>
          <w:tcPr>
            <w:tcW w:w="1844" w:type="dxa"/>
            <w:vMerge/>
            <w:tcBorders>
              <w:bottom w:val="single" w:sz="18" w:space="0" w:color="auto"/>
            </w:tcBorders>
            <w:vAlign w:val="center"/>
          </w:tcPr>
          <w:p w14:paraId="2E5BC44C" w14:textId="77777777" w:rsidR="0000120F" w:rsidRDefault="0000120F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B0DAC20" w14:textId="090006EE" w:rsidR="0000120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B55F65">
              <w:rPr>
                <w:sz w:val="20"/>
              </w:rPr>
              <w:t>3</w:t>
            </w:r>
            <w:r>
              <w:rPr>
                <w:sz w:val="20"/>
              </w:rPr>
              <w:t>.00-1</w:t>
            </w:r>
            <w:r w:rsidR="00B55F65">
              <w:rPr>
                <w:sz w:val="20"/>
              </w:rPr>
              <w:t>5</w:t>
            </w:r>
            <w:r>
              <w:rPr>
                <w:sz w:val="20"/>
              </w:rPr>
              <w:t>.00</w:t>
            </w:r>
          </w:p>
          <w:p w14:paraId="39AD4245" w14:textId="77777777" w:rsidR="0000120F" w:rsidRDefault="0000120F" w:rsidP="00766648">
            <w:pPr>
              <w:jc w:val="center"/>
              <w:rPr>
                <w:sz w:val="20"/>
              </w:rPr>
            </w:pPr>
          </w:p>
          <w:p w14:paraId="118669E2" w14:textId="351D21FA" w:rsidR="0000120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000C0C9B" w14:textId="77777777" w:rsidR="008C7E00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ΟΟΝΤΙΚΗ ΜΟΡΦΟΛΟΓΙΑ</w:t>
            </w:r>
          </w:p>
          <w:p w14:paraId="6C98C782" w14:textId="694C4D87" w:rsidR="00847BA9" w:rsidRPr="008C7E00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Δ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C2AC036" w14:textId="32771E9B" w:rsidR="0000120F" w:rsidRPr="008C7E00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ΓΑΛΙΑΤΣΑΤ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4F1CA65E" w14:textId="77777777" w:rsidR="0000120F" w:rsidRPr="008D68A6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19273A52" w14:textId="77777777" w:rsidR="0000120F" w:rsidRPr="004B0779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10F50AEC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3B0BCE1" w14:textId="77777777" w:rsidR="0000120F" w:rsidRPr="00C553EF" w:rsidRDefault="0000120F" w:rsidP="00766648">
            <w:pPr>
              <w:jc w:val="center"/>
              <w:rPr>
                <w:sz w:val="20"/>
              </w:rPr>
            </w:pPr>
          </w:p>
        </w:tc>
      </w:tr>
      <w:tr w:rsidR="007E66F9" w:rsidRPr="00C553EF" w14:paraId="7B82E8C9" w14:textId="77777777" w:rsidTr="00766648">
        <w:trPr>
          <w:cantSplit/>
          <w:trHeight w:val="1081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5C9270AB" w14:textId="77777777" w:rsidR="007E66F9" w:rsidRDefault="007E66F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7803954D" w14:textId="3EE68BF0" w:rsidR="007E66F9" w:rsidRPr="004B0779" w:rsidRDefault="007E66F9" w:rsidP="0076664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3C83ABA0" w14:textId="07B69B0B" w:rsidR="007E66F9" w:rsidRPr="00C553E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6B5C5A13" w14:textId="77777777" w:rsidR="007E66F9" w:rsidRDefault="00847BA9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ΑΚΙΝΗΤΗ ΠΡΟΣΘΕΤΙΚΗ ΙΙ</w:t>
            </w:r>
          </w:p>
          <w:p w14:paraId="225BEE52" w14:textId="65B90DB2" w:rsidR="00847BA9" w:rsidRPr="00CF0CF2" w:rsidRDefault="00847BA9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ΣΤ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3BD2876C" w14:textId="23BACF9B" w:rsidR="007E66F9" w:rsidRPr="0097046F" w:rsidRDefault="00847BA9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ΓΑΛΙΑΤΣΑΤΟ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16A20697" w14:textId="77777777" w:rsidR="007E66F9" w:rsidRPr="00C553EF" w:rsidRDefault="007E66F9" w:rsidP="0076664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60E385DA" w14:textId="77777777" w:rsidR="007E66F9" w:rsidRPr="004B0779" w:rsidRDefault="007E66F9" w:rsidP="00766648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  <w:vAlign w:val="center"/>
          </w:tcPr>
          <w:p w14:paraId="1392E27A" w14:textId="77777777" w:rsidR="007E66F9" w:rsidRPr="001E2195" w:rsidRDefault="007E66F9" w:rsidP="00766648">
            <w:pPr>
              <w:jc w:val="center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0507137A" w14:textId="77777777" w:rsidR="007E66F9" w:rsidRPr="00C553EF" w:rsidRDefault="007E66F9" w:rsidP="00766648">
            <w:pPr>
              <w:jc w:val="center"/>
              <w:rPr>
                <w:sz w:val="20"/>
              </w:rPr>
            </w:pPr>
          </w:p>
        </w:tc>
      </w:tr>
      <w:tr w:rsidR="007E66F9" w:rsidRPr="00C553EF" w14:paraId="308CBC00" w14:textId="77777777" w:rsidTr="00766648">
        <w:trPr>
          <w:cantSplit/>
          <w:trHeight w:val="1020"/>
        </w:trPr>
        <w:tc>
          <w:tcPr>
            <w:tcW w:w="1844" w:type="dxa"/>
            <w:vMerge/>
            <w:vAlign w:val="center"/>
          </w:tcPr>
          <w:p w14:paraId="6829736F" w14:textId="77777777" w:rsidR="007E66F9" w:rsidRPr="00C553EF" w:rsidRDefault="007E66F9" w:rsidP="0076664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193E5274" w14:textId="2DB6CFB7" w:rsidR="007E66F9" w:rsidRPr="00C553EF" w:rsidRDefault="0000120F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6AE7CB99" w14:textId="77777777" w:rsidR="007E66F9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ΣΥΓΚΛΕΙΣΙΟΛΟΓΙΑ</w:t>
            </w:r>
          </w:p>
          <w:p w14:paraId="06EDD98D" w14:textId="597A9C73" w:rsidR="00847BA9" w:rsidRPr="00003F8A" w:rsidRDefault="00847BA9" w:rsidP="0076664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Δ</w:t>
            </w:r>
          </w:p>
        </w:tc>
        <w:tc>
          <w:tcPr>
            <w:tcW w:w="1904" w:type="dxa"/>
            <w:vAlign w:val="center"/>
          </w:tcPr>
          <w:p w14:paraId="6DBFAC8B" w14:textId="2B29B1FA" w:rsidR="007E66F9" w:rsidRPr="00905AEA" w:rsidRDefault="00847BA9" w:rsidP="0076664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ΓΑΛΙΑΤΣΑΤΟΣ</w:t>
            </w:r>
          </w:p>
        </w:tc>
        <w:tc>
          <w:tcPr>
            <w:tcW w:w="1814" w:type="dxa"/>
            <w:vAlign w:val="center"/>
          </w:tcPr>
          <w:p w14:paraId="6D4B44C8" w14:textId="77777777" w:rsidR="007E66F9" w:rsidRPr="00905AEA" w:rsidRDefault="007E66F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7B9AA942" w14:textId="77777777" w:rsidR="007E66F9" w:rsidRPr="00460FBC" w:rsidRDefault="007E66F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775C4BE0" w14:textId="77777777" w:rsidR="007E66F9" w:rsidRPr="00905AEA" w:rsidRDefault="007E66F9" w:rsidP="0076664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2AD7B6CE" w14:textId="77777777" w:rsidR="007E66F9" w:rsidRPr="00C553EF" w:rsidRDefault="007E66F9" w:rsidP="00766648">
            <w:pPr>
              <w:jc w:val="center"/>
              <w:rPr>
                <w:sz w:val="20"/>
              </w:rPr>
            </w:pPr>
          </w:p>
        </w:tc>
      </w:tr>
      <w:tr w:rsidR="00B141FA" w:rsidRPr="00C553EF" w14:paraId="64E085FA" w14:textId="77777777" w:rsidTr="00766648">
        <w:trPr>
          <w:cantSplit/>
          <w:trHeight w:val="624"/>
        </w:trPr>
        <w:tc>
          <w:tcPr>
            <w:tcW w:w="1844" w:type="dxa"/>
            <w:vMerge/>
            <w:vAlign w:val="center"/>
          </w:tcPr>
          <w:p w14:paraId="22152A90" w14:textId="77777777" w:rsidR="00B141FA" w:rsidRPr="00C553EF" w:rsidRDefault="00B141FA" w:rsidP="00B141FA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210E92A2" w14:textId="64EC31C9" w:rsidR="00B141FA" w:rsidRDefault="00B141FA" w:rsidP="00B141FA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172035AC" w14:textId="77777777" w:rsidR="00B141FA" w:rsidRPr="00B141FA" w:rsidRDefault="00B141FA" w:rsidP="00B141FA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ΠΟΛΥΜΕΡΗ ΑΙΣΘΗΤΙΚΗΣ ΕΠΙΚΑΛΥΨΗΣ</w:t>
            </w:r>
          </w:p>
          <w:p w14:paraId="471C0CCB" w14:textId="49B7C7B3" w:rsidR="00B141FA" w:rsidRDefault="00B141FA" w:rsidP="00B141FA">
            <w:pPr>
              <w:jc w:val="center"/>
              <w:rPr>
                <w:color w:val="FF0000"/>
                <w:sz w:val="20"/>
              </w:rPr>
            </w:pPr>
            <w:r w:rsidRPr="00B141FA">
              <w:rPr>
                <w:sz w:val="20"/>
              </w:rPr>
              <w:t>Η</w:t>
            </w:r>
          </w:p>
        </w:tc>
        <w:tc>
          <w:tcPr>
            <w:tcW w:w="1904" w:type="dxa"/>
            <w:vAlign w:val="center"/>
          </w:tcPr>
          <w:p w14:paraId="1A23AD94" w14:textId="2A74EB0E" w:rsidR="00B141FA" w:rsidRPr="00905AEA" w:rsidRDefault="00B141FA" w:rsidP="00B141FA">
            <w:pPr>
              <w:jc w:val="center"/>
              <w:rPr>
                <w:color w:val="000000"/>
                <w:sz w:val="20"/>
              </w:rPr>
            </w:pPr>
            <w:r w:rsidRPr="00B141FA">
              <w:rPr>
                <w:sz w:val="20"/>
              </w:rPr>
              <w:t>ΓΑΛΙΑΤΣΑΤΟΣ</w:t>
            </w:r>
          </w:p>
        </w:tc>
        <w:tc>
          <w:tcPr>
            <w:tcW w:w="1814" w:type="dxa"/>
            <w:vAlign w:val="center"/>
          </w:tcPr>
          <w:p w14:paraId="65C6B478" w14:textId="36047634" w:rsidR="00B141FA" w:rsidRPr="00905AEA" w:rsidRDefault="00B141FA" w:rsidP="00B141F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3065828" w14:textId="190A2A46" w:rsidR="00B141FA" w:rsidRPr="009A431C" w:rsidRDefault="00B141FA" w:rsidP="00B141F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7570B3F8" w14:textId="77777777" w:rsidR="00B141FA" w:rsidRPr="00905AEA" w:rsidRDefault="00B141FA" w:rsidP="00B141F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7FB52F32" w14:textId="77777777" w:rsidR="00B141FA" w:rsidRPr="00C553EF" w:rsidRDefault="00B141FA" w:rsidP="00B141FA">
            <w:pPr>
              <w:jc w:val="center"/>
              <w:rPr>
                <w:sz w:val="20"/>
              </w:rPr>
            </w:pPr>
          </w:p>
        </w:tc>
      </w:tr>
    </w:tbl>
    <w:p w14:paraId="37D2C780" w14:textId="71924D81" w:rsidR="007E66F9" w:rsidRDefault="007E66F9" w:rsidP="007E66F9">
      <w:pPr>
        <w:pStyle w:val="a3"/>
      </w:pPr>
    </w:p>
    <w:p w14:paraId="14B43E8F" w14:textId="77777777" w:rsidR="007E66F9" w:rsidRDefault="007E66F9">
      <w:pPr>
        <w:spacing w:after="160" w:line="259" w:lineRule="auto"/>
        <w:rPr>
          <w:rFonts w:ascii="Cambria" w:hAnsi="Cambria"/>
          <w:b/>
          <w:bCs/>
          <w:kern w:val="28"/>
          <w:sz w:val="32"/>
          <w:szCs w:val="32"/>
        </w:rPr>
      </w:pPr>
      <w:r>
        <w:br w:type="page"/>
      </w:r>
    </w:p>
    <w:tbl>
      <w:tblPr>
        <w:tblpPr w:leftFromText="180" w:rightFromText="180" w:vertAnchor="page" w:horzAnchor="margin" w:tblpY="1531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7E66F9" w:rsidRPr="004B0779" w14:paraId="23479907" w14:textId="77777777" w:rsidTr="0000120F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5BF6D52A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275C86FF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23B3BD34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416E4231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3DEE2486" w14:textId="77777777" w:rsidR="007E66F9" w:rsidRPr="00766648" w:rsidRDefault="007E66F9" w:rsidP="0000120F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73FBF088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7E66F9" w:rsidRPr="00C553EF" w14:paraId="2B3F3CB7" w14:textId="77777777" w:rsidTr="0000120F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</w:tcPr>
          <w:p w14:paraId="0CC672B2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275" w:type="dxa"/>
            <w:vMerge/>
          </w:tcPr>
          <w:p w14:paraId="342ABF47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2121" w:type="dxa"/>
            <w:vMerge/>
          </w:tcPr>
          <w:p w14:paraId="66F8CB80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904" w:type="dxa"/>
            <w:vMerge/>
          </w:tcPr>
          <w:p w14:paraId="71A3DCFE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3661E0E7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</w:tcPr>
          <w:p w14:paraId="63FDD5A8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</w:tcPr>
          <w:p w14:paraId="1BFA82C6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</w:tcPr>
          <w:p w14:paraId="74779941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</w:p>
        </w:tc>
      </w:tr>
      <w:tr w:rsidR="008C7E00" w:rsidRPr="00C553EF" w14:paraId="1C2514C0" w14:textId="77777777" w:rsidTr="0000120F">
        <w:trPr>
          <w:cantSplit/>
          <w:trHeight w:val="436"/>
        </w:trPr>
        <w:tc>
          <w:tcPr>
            <w:tcW w:w="1844" w:type="dxa"/>
            <w:vAlign w:val="center"/>
          </w:tcPr>
          <w:p w14:paraId="3408F3C0" w14:textId="77777777" w:rsidR="008C7E00" w:rsidRPr="004B0779" w:rsidRDefault="008C7E00" w:rsidP="008C7E00">
            <w:pPr>
              <w:jc w:val="center"/>
              <w:rPr>
                <w:b/>
                <w:sz w:val="20"/>
              </w:rPr>
            </w:pPr>
            <w:r w:rsidRPr="004B0779">
              <w:rPr>
                <w:b/>
                <w:sz w:val="20"/>
              </w:rPr>
              <w:t>ΔΕΥΤΕΡΑ</w:t>
            </w:r>
          </w:p>
          <w:p w14:paraId="567BDA3A" w14:textId="66C2C41C" w:rsidR="008C7E00" w:rsidRPr="004B0779" w:rsidRDefault="008C7E00" w:rsidP="008C7E0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6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86FB5DD" w14:textId="0F7FE52A" w:rsidR="008C7E00" w:rsidRPr="00C553EF" w:rsidRDefault="008C7E00" w:rsidP="008C7E00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20A0D47A" w14:textId="49974029" w:rsidR="008C7E00" w:rsidRPr="00F16CEF" w:rsidRDefault="008C7E00" w:rsidP="008C7E00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55040318" w14:textId="76F09070" w:rsidR="008C7E00" w:rsidRPr="00C5789F" w:rsidRDefault="008C7E00" w:rsidP="008C7E00">
            <w:pPr>
              <w:jc w:val="center"/>
              <w:rPr>
                <w:color w:val="FF0000"/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15F78118" w14:textId="77777777" w:rsidR="008C7E00" w:rsidRPr="008D68A6" w:rsidRDefault="008C7E00" w:rsidP="008C7E00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320333C" w14:textId="77777777" w:rsidR="008C7E00" w:rsidRPr="004B0779" w:rsidRDefault="008C7E00" w:rsidP="008C7E00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155A6382" w14:textId="77777777" w:rsidR="008C7E00" w:rsidRPr="00C553EF" w:rsidRDefault="008C7E00" w:rsidP="008C7E00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7A83C7B" w14:textId="77777777" w:rsidR="008C7E00" w:rsidRPr="00C553EF" w:rsidRDefault="008C7E00" w:rsidP="008C7E00">
            <w:pPr>
              <w:rPr>
                <w:sz w:val="20"/>
              </w:rPr>
            </w:pPr>
          </w:p>
        </w:tc>
      </w:tr>
      <w:tr w:rsidR="00B141FA" w:rsidRPr="00C553EF" w14:paraId="01B18448" w14:textId="77777777" w:rsidTr="0000120F">
        <w:trPr>
          <w:cantSplit/>
          <w:trHeight w:val="1081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5599C9F6" w14:textId="77777777" w:rsidR="00B141FA" w:rsidRPr="004B0779" w:rsidRDefault="00B141FA" w:rsidP="00B141FA">
            <w:pPr>
              <w:jc w:val="center"/>
              <w:rPr>
                <w:b/>
                <w:sz w:val="20"/>
              </w:rPr>
            </w:pPr>
            <w:r w:rsidRPr="004B0779">
              <w:rPr>
                <w:b/>
                <w:sz w:val="20"/>
              </w:rPr>
              <w:t>ΤΡΙΤΗ</w:t>
            </w:r>
          </w:p>
          <w:p w14:paraId="07E5D5C3" w14:textId="32C6394B" w:rsidR="00B141FA" w:rsidRPr="004B0779" w:rsidRDefault="00B141FA" w:rsidP="00B141F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174642D4" w14:textId="1DAD53BB" w:rsidR="00B141FA" w:rsidRPr="00C553EF" w:rsidRDefault="00B141FA" w:rsidP="00B141FA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590BEA88" w14:textId="77777777" w:rsidR="00B141FA" w:rsidRPr="0000120F" w:rsidRDefault="00B141FA" w:rsidP="00B141FA">
            <w:pPr>
              <w:jc w:val="center"/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ΒΙΟΦΥΣΙΚΗ</w:t>
            </w:r>
          </w:p>
          <w:p w14:paraId="7D7E8033" w14:textId="393153A6" w:rsidR="00B141FA" w:rsidRPr="0000120F" w:rsidRDefault="00B141FA" w:rsidP="00B141FA">
            <w:pPr>
              <w:jc w:val="center"/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790925C7" w14:textId="51337696" w:rsidR="00B141FA" w:rsidRPr="0000120F" w:rsidRDefault="00B141FA" w:rsidP="00B141FA">
            <w:pPr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ΠΗΛΑΚΟΥΤΑ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6EFB29DE" w14:textId="77777777" w:rsidR="00B141FA" w:rsidRPr="00C553EF" w:rsidRDefault="00B141FA" w:rsidP="00B141FA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34821D1D" w14:textId="77777777" w:rsidR="00B141FA" w:rsidRPr="004B0779" w:rsidRDefault="00B141FA" w:rsidP="00B141FA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</w:tcPr>
          <w:p w14:paraId="7EA3B7ED" w14:textId="77777777" w:rsidR="00B141FA" w:rsidRPr="001E2195" w:rsidRDefault="00B141FA" w:rsidP="00B141FA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69D3E97E" w14:textId="77777777" w:rsidR="00B141FA" w:rsidRPr="00C553EF" w:rsidRDefault="00B141FA" w:rsidP="00B141FA">
            <w:pPr>
              <w:jc w:val="center"/>
              <w:rPr>
                <w:sz w:val="20"/>
              </w:rPr>
            </w:pPr>
          </w:p>
        </w:tc>
      </w:tr>
      <w:tr w:rsidR="00B141FA" w:rsidRPr="00C553EF" w14:paraId="2B295B0D" w14:textId="77777777" w:rsidTr="0000120F">
        <w:trPr>
          <w:cantSplit/>
          <w:trHeight w:val="1020"/>
        </w:trPr>
        <w:tc>
          <w:tcPr>
            <w:tcW w:w="1844" w:type="dxa"/>
            <w:vMerge/>
          </w:tcPr>
          <w:p w14:paraId="122C7B27" w14:textId="77777777" w:rsidR="00B141FA" w:rsidRPr="00C553EF" w:rsidRDefault="00B141FA" w:rsidP="00B141FA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4F7D351A" w14:textId="7C429292" w:rsidR="00B141FA" w:rsidRPr="00C553EF" w:rsidRDefault="00B141FA" w:rsidP="00B141FA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48A7AC71" w14:textId="77777777" w:rsidR="00B141FA" w:rsidRPr="0000120F" w:rsidRDefault="00B141FA" w:rsidP="00B141FA">
            <w:pPr>
              <w:jc w:val="center"/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ΦΑΡΜΑΚΟΛΟΓΙΑ</w:t>
            </w:r>
          </w:p>
          <w:p w14:paraId="116AFE31" w14:textId="638F58BE" w:rsidR="00B141FA" w:rsidRPr="0000120F" w:rsidRDefault="00B141FA" w:rsidP="00B141FA">
            <w:pPr>
              <w:jc w:val="center"/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Γ</w:t>
            </w:r>
          </w:p>
        </w:tc>
        <w:tc>
          <w:tcPr>
            <w:tcW w:w="1904" w:type="dxa"/>
            <w:vAlign w:val="center"/>
          </w:tcPr>
          <w:p w14:paraId="50A645D0" w14:textId="34B3583E" w:rsidR="00B141FA" w:rsidRPr="0000120F" w:rsidRDefault="00B141FA" w:rsidP="00B141FA">
            <w:pPr>
              <w:jc w:val="center"/>
              <w:rPr>
                <w:color w:val="FF0000"/>
                <w:sz w:val="20"/>
              </w:rPr>
            </w:pPr>
            <w:r w:rsidRPr="0000120F">
              <w:rPr>
                <w:color w:val="FF0000"/>
                <w:sz w:val="20"/>
              </w:rPr>
              <w:t>ΧΑΝΙΩΤΗΣ</w:t>
            </w:r>
          </w:p>
        </w:tc>
        <w:tc>
          <w:tcPr>
            <w:tcW w:w="1814" w:type="dxa"/>
            <w:vAlign w:val="center"/>
          </w:tcPr>
          <w:p w14:paraId="15D11641" w14:textId="77777777" w:rsidR="00B141FA" w:rsidRPr="00905AEA" w:rsidRDefault="00B141FA" w:rsidP="00B141F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14F7F5A" w14:textId="77777777" w:rsidR="00B141FA" w:rsidRPr="00460FBC" w:rsidRDefault="00B141FA" w:rsidP="00B141FA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31D55AF7" w14:textId="77777777" w:rsidR="00B141FA" w:rsidRPr="00905AEA" w:rsidRDefault="00B141FA" w:rsidP="00B141FA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610F8334" w14:textId="77777777" w:rsidR="00B141FA" w:rsidRPr="00C553EF" w:rsidRDefault="00B141FA" w:rsidP="00B141FA">
            <w:pPr>
              <w:jc w:val="center"/>
              <w:rPr>
                <w:sz w:val="20"/>
              </w:rPr>
            </w:pPr>
          </w:p>
        </w:tc>
      </w:tr>
    </w:tbl>
    <w:p w14:paraId="26CF162C" w14:textId="68F97FCC" w:rsidR="007E66F9" w:rsidRDefault="007E66F9" w:rsidP="007E66F9">
      <w:pPr>
        <w:pStyle w:val="a3"/>
      </w:pPr>
    </w:p>
    <w:p w14:paraId="46A899AA" w14:textId="77777777" w:rsidR="007E66F9" w:rsidRDefault="007E66F9">
      <w:pPr>
        <w:spacing w:after="160" w:line="259" w:lineRule="auto"/>
        <w:rPr>
          <w:rFonts w:ascii="Cambria" w:hAnsi="Cambria"/>
          <w:b/>
          <w:bCs/>
          <w:kern w:val="28"/>
          <w:sz w:val="32"/>
          <w:szCs w:val="32"/>
        </w:rPr>
      </w:pPr>
      <w:r>
        <w:br w:type="page"/>
      </w:r>
    </w:p>
    <w:tbl>
      <w:tblPr>
        <w:tblpPr w:leftFromText="180" w:rightFromText="180" w:vertAnchor="page" w:horzAnchor="margin" w:tblpY="1756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7E66F9" w:rsidRPr="004B0779" w14:paraId="3AFE8347" w14:textId="77777777" w:rsidTr="0000120F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3B8DED9D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4EE181F7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3C43CA15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0FAC49F2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5F9D72DF" w14:textId="77777777" w:rsidR="007E66F9" w:rsidRPr="00766648" w:rsidRDefault="007E66F9" w:rsidP="0000120F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364CCA6D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7E66F9" w:rsidRPr="00C553EF" w14:paraId="6D4FE2A8" w14:textId="77777777" w:rsidTr="0000120F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</w:tcPr>
          <w:p w14:paraId="50FEFFCD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275" w:type="dxa"/>
            <w:vMerge/>
          </w:tcPr>
          <w:p w14:paraId="61A84079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2121" w:type="dxa"/>
            <w:vMerge/>
          </w:tcPr>
          <w:p w14:paraId="0EBE5C78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904" w:type="dxa"/>
            <w:vMerge/>
          </w:tcPr>
          <w:p w14:paraId="37EE1A65" w14:textId="77777777" w:rsidR="007E66F9" w:rsidRPr="00766648" w:rsidRDefault="007E66F9" w:rsidP="0000120F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44777460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</w:tcPr>
          <w:p w14:paraId="35B85EFE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</w:tcPr>
          <w:p w14:paraId="7D210120" w14:textId="77777777" w:rsidR="007E66F9" w:rsidRPr="00766648" w:rsidRDefault="007E66F9" w:rsidP="0000120F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</w:tcPr>
          <w:p w14:paraId="76351412" w14:textId="77777777" w:rsidR="007E66F9" w:rsidRPr="00766648" w:rsidRDefault="007E66F9" w:rsidP="0000120F">
            <w:pPr>
              <w:jc w:val="center"/>
              <w:rPr>
                <w:b/>
                <w:bCs/>
              </w:rPr>
            </w:pPr>
          </w:p>
        </w:tc>
      </w:tr>
      <w:tr w:rsidR="0000120F" w:rsidRPr="00C553EF" w14:paraId="223F6D57" w14:textId="77777777" w:rsidTr="0000120F">
        <w:trPr>
          <w:cantSplit/>
          <w:trHeight w:val="316"/>
        </w:trPr>
        <w:tc>
          <w:tcPr>
            <w:tcW w:w="1844" w:type="dxa"/>
            <w:vMerge w:val="restart"/>
            <w:vAlign w:val="center"/>
          </w:tcPr>
          <w:p w14:paraId="48B621E3" w14:textId="77777777" w:rsidR="0000120F" w:rsidRDefault="0000120F" w:rsidP="0000120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ΤΕΤΑΡΤΗ </w:t>
            </w:r>
          </w:p>
          <w:p w14:paraId="0ED5934E" w14:textId="7BF9A744" w:rsidR="0000120F" w:rsidRPr="004B0779" w:rsidRDefault="0000120F" w:rsidP="0000120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280D0BB" w14:textId="7A965B0E" w:rsidR="0000120F" w:rsidRPr="00C553EF" w:rsidRDefault="0000120F" w:rsidP="0000120F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1CF25EAC" w14:textId="1C3BD98B" w:rsidR="0000120F" w:rsidRPr="00164720" w:rsidRDefault="008C7E00" w:rsidP="0000120F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ΦΥΣΙΟΛΟΓΙΑ ΣΤΟΜΑΤΟΓΝΑΘΙΚΟΥ ΣΥΣΤΗΜΑΤΟΣ</w:t>
            </w:r>
          </w:p>
          <w:p w14:paraId="12D47505" w14:textId="1926BEAF" w:rsidR="008C7E00" w:rsidRPr="00164720" w:rsidRDefault="008C7E00" w:rsidP="0000120F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Γ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7B9A078C" w14:textId="056FE573" w:rsidR="0000120F" w:rsidRPr="00164720" w:rsidRDefault="00164720" w:rsidP="0000120F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ΓΙΑΝΝΙΚΑΚ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F2071AE" w14:textId="77777777" w:rsidR="0000120F" w:rsidRPr="008D68A6" w:rsidRDefault="0000120F" w:rsidP="0000120F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AB608BC" w14:textId="77777777" w:rsidR="0000120F" w:rsidRPr="004B0779" w:rsidRDefault="0000120F" w:rsidP="0000120F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3479FD0C" w14:textId="77777777" w:rsidR="0000120F" w:rsidRPr="00C553EF" w:rsidRDefault="0000120F" w:rsidP="0000120F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6ED8CCD" w14:textId="77777777" w:rsidR="0000120F" w:rsidRPr="00C553EF" w:rsidRDefault="0000120F" w:rsidP="0000120F">
            <w:pPr>
              <w:rPr>
                <w:sz w:val="20"/>
              </w:rPr>
            </w:pPr>
          </w:p>
        </w:tc>
      </w:tr>
      <w:tr w:rsidR="0000120F" w:rsidRPr="00C553EF" w14:paraId="25533750" w14:textId="77777777" w:rsidTr="0000120F">
        <w:trPr>
          <w:cantSplit/>
          <w:trHeight w:val="495"/>
        </w:trPr>
        <w:tc>
          <w:tcPr>
            <w:tcW w:w="1844" w:type="dxa"/>
            <w:vMerge/>
            <w:vAlign w:val="center"/>
          </w:tcPr>
          <w:p w14:paraId="0D111A15" w14:textId="77777777" w:rsidR="0000120F" w:rsidRDefault="0000120F" w:rsidP="0000120F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4223EBD" w14:textId="6B8491D1" w:rsidR="0000120F" w:rsidRPr="00C553EF" w:rsidRDefault="0000120F" w:rsidP="0000120F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48CA8F4E" w14:textId="77777777" w:rsidR="0000120F" w:rsidRPr="00B141FA" w:rsidRDefault="00B141FA" w:rsidP="0000120F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ΚΙΝΗΤΗ ΠΡΟΣΘΕΤΙΚΗ Ι</w:t>
            </w:r>
          </w:p>
          <w:p w14:paraId="10CDD1D3" w14:textId="1DE87037" w:rsidR="00B141FA" w:rsidRPr="00B141FA" w:rsidRDefault="00B141FA" w:rsidP="0000120F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Δ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42F7341D" w14:textId="411B3DF8" w:rsidR="0000120F" w:rsidRPr="00B141FA" w:rsidRDefault="00B141FA" w:rsidP="0000120F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ΓΙΑΝΝΙΚΑΚ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09719AC" w14:textId="77777777" w:rsidR="0000120F" w:rsidRPr="008D68A6" w:rsidRDefault="0000120F" w:rsidP="0000120F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FC0ACDB" w14:textId="77777777" w:rsidR="0000120F" w:rsidRPr="004B0779" w:rsidRDefault="0000120F" w:rsidP="0000120F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7DB4316F" w14:textId="77777777" w:rsidR="0000120F" w:rsidRPr="00C553EF" w:rsidRDefault="0000120F" w:rsidP="0000120F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4D97467" w14:textId="77777777" w:rsidR="0000120F" w:rsidRPr="00C553EF" w:rsidRDefault="0000120F" w:rsidP="0000120F">
            <w:pPr>
              <w:rPr>
                <w:sz w:val="20"/>
              </w:rPr>
            </w:pPr>
          </w:p>
        </w:tc>
      </w:tr>
      <w:tr w:rsidR="00D62C49" w:rsidRPr="00C553EF" w14:paraId="6670A217" w14:textId="77777777" w:rsidTr="0000120F">
        <w:trPr>
          <w:cantSplit/>
          <w:trHeight w:val="510"/>
        </w:trPr>
        <w:tc>
          <w:tcPr>
            <w:tcW w:w="1844" w:type="dxa"/>
            <w:vMerge/>
            <w:tcBorders>
              <w:bottom w:val="single" w:sz="18" w:space="0" w:color="auto"/>
            </w:tcBorders>
            <w:vAlign w:val="center"/>
          </w:tcPr>
          <w:p w14:paraId="22FA4F2C" w14:textId="77777777" w:rsidR="00D62C49" w:rsidRDefault="00D62C49" w:rsidP="00D62C49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7BC2246" w14:textId="30D96309" w:rsidR="00D62C49" w:rsidRPr="00C553EF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010822BC" w14:textId="77777777" w:rsidR="00D62C49" w:rsidRDefault="00D62C49" w:rsidP="00D62C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ΚΕΡΑΜΙΚΑ ΑΙΣΘΗΤΙΚΗΣ ΕΠΙΚΑΛΥΨΗΣ</w:t>
            </w:r>
          </w:p>
          <w:p w14:paraId="077BC8BA" w14:textId="30294517" w:rsidR="00D62C49" w:rsidRPr="00B141FA" w:rsidRDefault="00D62C49" w:rsidP="00D62C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2D02D43" w14:textId="2E80694F" w:rsidR="00D62C49" w:rsidRPr="00B141FA" w:rsidRDefault="00D62C49" w:rsidP="00D62C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ΘΕΟΧΑΡΟΠΟΥΛ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76524D3" w14:textId="4BB7B7C6" w:rsidR="00D62C49" w:rsidRPr="008D68A6" w:rsidRDefault="00D62C49" w:rsidP="00D62C49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E42A969" w14:textId="42B598E7" w:rsidR="00D62C49" w:rsidRPr="004B0779" w:rsidRDefault="00D62C49" w:rsidP="00D62C49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5E6A1D99" w14:textId="77777777" w:rsidR="00D62C49" w:rsidRPr="00C553EF" w:rsidRDefault="00D62C49" w:rsidP="00D62C49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7FE6B8C" w14:textId="77777777" w:rsidR="00D62C49" w:rsidRPr="00C553EF" w:rsidRDefault="00D62C49" w:rsidP="00D62C49">
            <w:pPr>
              <w:rPr>
                <w:sz w:val="20"/>
              </w:rPr>
            </w:pPr>
          </w:p>
        </w:tc>
      </w:tr>
      <w:tr w:rsidR="00D62C49" w:rsidRPr="00C553EF" w14:paraId="5041F492" w14:textId="77777777" w:rsidTr="0000120F">
        <w:trPr>
          <w:cantSplit/>
          <w:trHeight w:val="496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321E30A5" w14:textId="77777777" w:rsidR="00D62C49" w:rsidRDefault="00D62C49" w:rsidP="00D62C4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ΕΜΠΤΗ</w:t>
            </w:r>
          </w:p>
          <w:p w14:paraId="522FD91B" w14:textId="76EDD7BA" w:rsidR="00D62C49" w:rsidRPr="004B0779" w:rsidRDefault="00D62C49" w:rsidP="00D62C4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10A8D088" w14:textId="4AD5E084" w:rsidR="00D62C49" w:rsidRPr="00C553EF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61AD2E19" w14:textId="77777777" w:rsidR="00D62C49" w:rsidRDefault="00D62C49" w:rsidP="00D62C49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ΟΡΘΟΔΟΝΤΙΚΗ ΙΙ</w:t>
            </w:r>
          </w:p>
          <w:p w14:paraId="37549E37" w14:textId="48FAD443" w:rsidR="00D62C49" w:rsidRPr="00CF0CF2" w:rsidRDefault="00D62C49" w:rsidP="00D62C49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ΣΤ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44466F49" w14:textId="56E56ACD" w:rsidR="00D62C49" w:rsidRPr="0097046F" w:rsidRDefault="00D62C49" w:rsidP="00D62C49">
            <w:pPr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ΑΝΑΓΙΩΤΗ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5D280C0C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646321F7" w14:textId="77777777" w:rsidR="00D62C49" w:rsidRPr="004B0779" w:rsidRDefault="00D62C49" w:rsidP="00D62C49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</w:tcPr>
          <w:p w14:paraId="4A1AF95D" w14:textId="77777777" w:rsidR="00D62C49" w:rsidRPr="001E2195" w:rsidRDefault="00D62C49" w:rsidP="00D62C49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07DD4F90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</w:tr>
      <w:tr w:rsidR="00D62C49" w:rsidRPr="00C553EF" w14:paraId="03D0A17B" w14:textId="77777777" w:rsidTr="0000120F">
        <w:trPr>
          <w:cantSplit/>
          <w:trHeight w:val="570"/>
        </w:trPr>
        <w:tc>
          <w:tcPr>
            <w:tcW w:w="1844" w:type="dxa"/>
            <w:vMerge/>
            <w:tcBorders>
              <w:top w:val="single" w:sz="18" w:space="0" w:color="auto"/>
            </w:tcBorders>
            <w:vAlign w:val="center"/>
          </w:tcPr>
          <w:p w14:paraId="7E3A6A4D" w14:textId="77777777" w:rsidR="00D62C49" w:rsidRDefault="00D62C49" w:rsidP="00D62C49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220CFF4A" w14:textId="3B73ADF0" w:rsidR="00D62C49" w:rsidRPr="00C553EF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tcBorders>
              <w:top w:val="single" w:sz="4" w:space="0" w:color="auto"/>
            </w:tcBorders>
            <w:vAlign w:val="center"/>
          </w:tcPr>
          <w:p w14:paraId="32DED991" w14:textId="77777777" w:rsidR="00D62C49" w:rsidRDefault="00D62C49" w:rsidP="00D62C49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ΟΡΘΟΔΟΝΤΙΚΗ Ι</w:t>
            </w:r>
          </w:p>
          <w:p w14:paraId="67AA8256" w14:textId="2A4D5B48" w:rsidR="00D62C49" w:rsidRPr="00CF0CF2" w:rsidRDefault="00D62C49" w:rsidP="00D62C49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Ε</w:t>
            </w:r>
          </w:p>
        </w:tc>
        <w:tc>
          <w:tcPr>
            <w:tcW w:w="1904" w:type="dxa"/>
            <w:tcBorders>
              <w:top w:val="single" w:sz="4" w:space="0" w:color="auto"/>
            </w:tcBorders>
            <w:vAlign w:val="center"/>
          </w:tcPr>
          <w:p w14:paraId="13570FE3" w14:textId="66E53B79" w:rsidR="00D62C49" w:rsidRPr="0097046F" w:rsidRDefault="00D62C49" w:rsidP="00D62C49">
            <w:pPr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ΑΝΑΓΙΩΤΗΣ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vAlign w:val="center"/>
          </w:tcPr>
          <w:p w14:paraId="0E09277F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vAlign w:val="center"/>
          </w:tcPr>
          <w:p w14:paraId="103CF72D" w14:textId="77777777" w:rsidR="00D62C49" w:rsidRPr="004B0779" w:rsidRDefault="00D62C49" w:rsidP="00D62C49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4" w:space="0" w:color="auto"/>
            </w:tcBorders>
          </w:tcPr>
          <w:p w14:paraId="0DE32A21" w14:textId="77777777" w:rsidR="00D62C49" w:rsidRPr="001E2195" w:rsidRDefault="00D62C49" w:rsidP="00D62C49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5ED3F0FA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</w:tr>
      <w:tr w:rsidR="00D62C49" w:rsidRPr="00C553EF" w14:paraId="432B4DB8" w14:textId="77777777" w:rsidTr="0000120F">
        <w:trPr>
          <w:cantSplit/>
          <w:trHeight w:val="525"/>
        </w:trPr>
        <w:tc>
          <w:tcPr>
            <w:tcW w:w="1844" w:type="dxa"/>
            <w:vMerge/>
          </w:tcPr>
          <w:p w14:paraId="0D5053CB" w14:textId="77777777" w:rsidR="00D62C49" w:rsidRPr="00C553EF" w:rsidRDefault="00D62C49" w:rsidP="00D62C49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5DAB428D" w14:textId="037BD7EF" w:rsidR="00D62C49" w:rsidRPr="00C553EF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3F30729A" w14:textId="77777777" w:rsidR="00D62C49" w:rsidRDefault="00D62C49" w:rsidP="00D62C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ΟΡΓΑΝΩΣΗ ΕΡΕΥΝΑΣ</w:t>
            </w:r>
          </w:p>
          <w:p w14:paraId="0E24F0B8" w14:textId="40A94581" w:rsidR="00D62C49" w:rsidRPr="00003F8A" w:rsidRDefault="00D62C49" w:rsidP="00D62C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904" w:type="dxa"/>
            <w:vAlign w:val="center"/>
          </w:tcPr>
          <w:p w14:paraId="3A337FFC" w14:textId="036A464E" w:rsidR="00D62C49" w:rsidRPr="00905AEA" w:rsidRDefault="00D62C49" w:rsidP="00D62C49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ΡΟΜΠΟΝΑΣ</w:t>
            </w:r>
          </w:p>
        </w:tc>
        <w:tc>
          <w:tcPr>
            <w:tcW w:w="1814" w:type="dxa"/>
            <w:vAlign w:val="center"/>
          </w:tcPr>
          <w:p w14:paraId="64C1C8C7" w14:textId="63B956F0" w:rsidR="00D62C49" w:rsidRPr="00905AEA" w:rsidRDefault="00D62C49" w:rsidP="00D62C49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79405926" w14:textId="0819E02A" w:rsidR="00D62C49" w:rsidRPr="00460FBC" w:rsidRDefault="00D62C49" w:rsidP="00D62C49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34A9055C" w14:textId="77777777" w:rsidR="00D62C49" w:rsidRPr="00905AEA" w:rsidRDefault="00D62C49" w:rsidP="00D62C49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33F6C51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</w:tr>
      <w:tr w:rsidR="00D62C49" w:rsidRPr="00C553EF" w14:paraId="17CAC397" w14:textId="77777777" w:rsidTr="0000120F">
        <w:trPr>
          <w:cantSplit/>
          <w:trHeight w:val="480"/>
        </w:trPr>
        <w:tc>
          <w:tcPr>
            <w:tcW w:w="1844" w:type="dxa"/>
            <w:vMerge/>
          </w:tcPr>
          <w:p w14:paraId="53791794" w14:textId="77777777" w:rsidR="00D62C49" w:rsidRPr="00C553EF" w:rsidRDefault="00D62C49" w:rsidP="00D62C49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78A70C4" w14:textId="5E5A79D3" w:rsidR="00D62C49" w:rsidRPr="00C553EF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15.00-17.00</w:t>
            </w:r>
          </w:p>
        </w:tc>
        <w:tc>
          <w:tcPr>
            <w:tcW w:w="2121" w:type="dxa"/>
            <w:vAlign w:val="center"/>
          </w:tcPr>
          <w:p w14:paraId="488B3974" w14:textId="77777777" w:rsidR="00D62C49" w:rsidRPr="00FF3418" w:rsidRDefault="00D62C49" w:rsidP="00D62C49">
            <w:pPr>
              <w:jc w:val="center"/>
              <w:rPr>
                <w:color w:val="FF0000"/>
                <w:sz w:val="20"/>
              </w:rPr>
            </w:pPr>
            <w:r w:rsidRPr="00FF3418">
              <w:rPr>
                <w:color w:val="FF0000"/>
                <w:sz w:val="20"/>
              </w:rPr>
              <w:t>ΜΑΘΗΜΑΤΙΚΑ ΣΤΙΣ ΒΙΟΪΑΤΡΙΚΕΣ ΕΠΙΣΤΗΜΕΣ</w:t>
            </w:r>
          </w:p>
          <w:p w14:paraId="4514ED8A" w14:textId="2027E751" w:rsidR="00D62C49" w:rsidRPr="00FF3418" w:rsidRDefault="00D62C49" w:rsidP="00D62C49">
            <w:pPr>
              <w:jc w:val="center"/>
              <w:rPr>
                <w:color w:val="FF0000"/>
                <w:sz w:val="20"/>
              </w:rPr>
            </w:pPr>
            <w:r w:rsidRPr="00FF3418"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vAlign w:val="center"/>
          </w:tcPr>
          <w:p w14:paraId="4EE994E8" w14:textId="4360BB98" w:rsidR="00D62C49" w:rsidRPr="00FF3418" w:rsidRDefault="00D62C49" w:rsidP="00D62C49">
            <w:pPr>
              <w:jc w:val="center"/>
              <w:rPr>
                <w:color w:val="FF0000"/>
                <w:sz w:val="20"/>
              </w:rPr>
            </w:pPr>
            <w:r w:rsidRPr="00FF3418">
              <w:rPr>
                <w:color w:val="FF0000"/>
                <w:sz w:val="20"/>
              </w:rPr>
              <w:t>ΠΑΠΑΓΕΩΡΓΙΟΥ-ΛΑΛΟΥ</w:t>
            </w:r>
          </w:p>
        </w:tc>
        <w:tc>
          <w:tcPr>
            <w:tcW w:w="1814" w:type="dxa"/>
            <w:vAlign w:val="center"/>
          </w:tcPr>
          <w:p w14:paraId="720276F3" w14:textId="77777777" w:rsidR="00D62C49" w:rsidRPr="00905AEA" w:rsidRDefault="00D62C49" w:rsidP="00D62C49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639A2CFB" w14:textId="77777777" w:rsidR="00D62C49" w:rsidRPr="00460FBC" w:rsidRDefault="00D62C49" w:rsidP="00D62C49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2CBC77D2" w14:textId="77777777" w:rsidR="00D62C49" w:rsidRPr="00905AEA" w:rsidRDefault="00D62C49" w:rsidP="00D62C49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554D7693" w14:textId="77777777" w:rsidR="00D62C49" w:rsidRPr="00C553EF" w:rsidRDefault="00D62C49" w:rsidP="00D62C49">
            <w:pPr>
              <w:jc w:val="center"/>
              <w:rPr>
                <w:sz w:val="20"/>
              </w:rPr>
            </w:pPr>
          </w:p>
        </w:tc>
      </w:tr>
      <w:tr w:rsidR="00D62C49" w:rsidRPr="00C553EF" w14:paraId="64B438F9" w14:textId="77777777" w:rsidTr="00EA36FE">
        <w:trPr>
          <w:cantSplit/>
          <w:trHeight w:val="624"/>
        </w:trPr>
        <w:tc>
          <w:tcPr>
            <w:tcW w:w="1844" w:type="dxa"/>
            <w:vMerge/>
          </w:tcPr>
          <w:p w14:paraId="6F517411" w14:textId="77777777" w:rsidR="00D62C49" w:rsidRPr="00C553EF" w:rsidRDefault="00D62C49" w:rsidP="00D62C49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22DEA36B" w14:textId="2FEC7577" w:rsidR="00D62C49" w:rsidRDefault="00D62C49" w:rsidP="00D62C49">
            <w:pPr>
              <w:rPr>
                <w:sz w:val="20"/>
              </w:rPr>
            </w:pPr>
            <w:r>
              <w:rPr>
                <w:sz w:val="20"/>
              </w:rPr>
              <w:t>17.00-19.00</w:t>
            </w:r>
          </w:p>
        </w:tc>
        <w:tc>
          <w:tcPr>
            <w:tcW w:w="2121" w:type="dxa"/>
            <w:vAlign w:val="center"/>
          </w:tcPr>
          <w:p w14:paraId="7B2AE006" w14:textId="77777777" w:rsidR="00D62C49" w:rsidRPr="00FF3418" w:rsidRDefault="00D62C49" w:rsidP="00D62C49">
            <w:pPr>
              <w:jc w:val="center"/>
              <w:rPr>
                <w:color w:val="FF0000"/>
                <w:sz w:val="20"/>
              </w:rPr>
            </w:pPr>
            <w:r w:rsidRPr="00FF3418">
              <w:rPr>
                <w:color w:val="FF0000"/>
                <w:sz w:val="20"/>
              </w:rPr>
              <w:t>ΜΑΘΗΜΑΤΙΚΑ ΣΤΙΣ ΒΙΟΪΑΤΡΙΚΕΣ ΕΠΙΣΤΗΜΕΣ</w:t>
            </w:r>
          </w:p>
          <w:p w14:paraId="5230016F" w14:textId="36E140D7" w:rsidR="00D62C49" w:rsidRDefault="00D62C49" w:rsidP="00D62C49">
            <w:pPr>
              <w:jc w:val="center"/>
              <w:rPr>
                <w:color w:val="FF0000"/>
                <w:sz w:val="20"/>
              </w:rPr>
            </w:pPr>
            <w:r w:rsidRPr="00FF3418"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vAlign w:val="center"/>
          </w:tcPr>
          <w:p w14:paraId="16B3D6B2" w14:textId="7A8138EA" w:rsidR="00D62C49" w:rsidRPr="00905AEA" w:rsidRDefault="00D62C49" w:rsidP="00D62C49">
            <w:pPr>
              <w:jc w:val="center"/>
              <w:rPr>
                <w:color w:val="000000"/>
                <w:sz w:val="20"/>
              </w:rPr>
            </w:pPr>
            <w:r w:rsidRPr="00FF3418">
              <w:rPr>
                <w:color w:val="FF0000"/>
                <w:sz w:val="20"/>
              </w:rPr>
              <w:t>ΠΑΠΑΓΕΩΡΓΙΟΥ-ΛΑΛΟΥ</w:t>
            </w:r>
          </w:p>
        </w:tc>
        <w:tc>
          <w:tcPr>
            <w:tcW w:w="1814" w:type="dxa"/>
          </w:tcPr>
          <w:p w14:paraId="0C401633" w14:textId="77777777" w:rsidR="00D62C49" w:rsidRPr="00905AEA" w:rsidRDefault="00D62C49" w:rsidP="00D62C49">
            <w:pPr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11A06A76" w14:textId="77777777" w:rsidR="00D62C49" w:rsidRPr="009A431C" w:rsidRDefault="00D62C49" w:rsidP="00D62C49">
            <w:pPr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5220F2BA" w14:textId="77777777" w:rsidR="00D62C49" w:rsidRPr="00905AEA" w:rsidRDefault="00D62C49" w:rsidP="00D62C49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550CBCCF" w14:textId="77777777" w:rsidR="00D62C49" w:rsidRPr="00C553EF" w:rsidRDefault="00D62C49" w:rsidP="00D62C49">
            <w:pPr>
              <w:rPr>
                <w:sz w:val="20"/>
              </w:rPr>
            </w:pPr>
          </w:p>
        </w:tc>
      </w:tr>
    </w:tbl>
    <w:p w14:paraId="475D7FB8" w14:textId="66022895" w:rsidR="007E66F9" w:rsidRDefault="007E66F9" w:rsidP="007E66F9">
      <w:pPr>
        <w:pStyle w:val="a3"/>
      </w:pPr>
    </w:p>
    <w:p w14:paraId="7BDBD25D" w14:textId="77777777" w:rsidR="007E66F9" w:rsidRDefault="007E66F9">
      <w:pPr>
        <w:spacing w:after="160" w:line="259" w:lineRule="auto"/>
        <w:rPr>
          <w:rFonts w:ascii="Cambria" w:hAnsi="Cambria"/>
          <w:b/>
          <w:bCs/>
          <w:kern w:val="28"/>
          <w:sz w:val="32"/>
          <w:szCs w:val="32"/>
        </w:rPr>
      </w:pPr>
      <w:r>
        <w:br w:type="page"/>
      </w:r>
    </w:p>
    <w:tbl>
      <w:tblPr>
        <w:tblpPr w:leftFromText="180" w:rightFromText="180" w:vertAnchor="page" w:horzAnchor="margin" w:tblpY="1066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7E66F9" w:rsidRPr="004B0779" w14:paraId="3B0AA82D" w14:textId="77777777" w:rsidTr="003F3361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41180F06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  <w:bookmarkStart w:id="0" w:name="_Hlk126572993"/>
            <w:r w:rsidRPr="00766648">
              <w:rPr>
                <w:b/>
                <w:bCs/>
                <w:sz w:val="22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53053424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09AE368D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7B6F8128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7FBAD5BC" w14:textId="77777777" w:rsidR="007E66F9" w:rsidRPr="00766648" w:rsidRDefault="007E66F9" w:rsidP="003F3361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3DA69764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7E66F9" w:rsidRPr="00C553EF" w14:paraId="1C9985A0" w14:textId="77777777" w:rsidTr="003F3361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</w:tcPr>
          <w:p w14:paraId="22E29FD0" w14:textId="77777777" w:rsidR="007E66F9" w:rsidRPr="00766648" w:rsidRDefault="007E66F9" w:rsidP="003F3361">
            <w:pPr>
              <w:rPr>
                <w:b/>
                <w:bCs/>
              </w:rPr>
            </w:pPr>
          </w:p>
        </w:tc>
        <w:tc>
          <w:tcPr>
            <w:tcW w:w="1275" w:type="dxa"/>
            <w:vMerge/>
          </w:tcPr>
          <w:p w14:paraId="6B19C3C1" w14:textId="77777777" w:rsidR="007E66F9" w:rsidRPr="00766648" w:rsidRDefault="007E66F9" w:rsidP="003F3361">
            <w:pPr>
              <w:rPr>
                <w:b/>
                <w:bCs/>
              </w:rPr>
            </w:pPr>
          </w:p>
        </w:tc>
        <w:tc>
          <w:tcPr>
            <w:tcW w:w="2121" w:type="dxa"/>
            <w:vMerge/>
          </w:tcPr>
          <w:p w14:paraId="5677B11B" w14:textId="77777777" w:rsidR="007E66F9" w:rsidRPr="00766648" w:rsidRDefault="007E66F9" w:rsidP="003F3361">
            <w:pPr>
              <w:rPr>
                <w:b/>
                <w:bCs/>
              </w:rPr>
            </w:pPr>
          </w:p>
        </w:tc>
        <w:tc>
          <w:tcPr>
            <w:tcW w:w="1904" w:type="dxa"/>
            <w:vMerge/>
          </w:tcPr>
          <w:p w14:paraId="48D24B86" w14:textId="77777777" w:rsidR="007E66F9" w:rsidRPr="00766648" w:rsidRDefault="007E66F9" w:rsidP="003F3361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46A8310A" w14:textId="77777777" w:rsidR="007E66F9" w:rsidRPr="00766648" w:rsidRDefault="007E66F9" w:rsidP="003F3361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</w:tcPr>
          <w:p w14:paraId="3D6E32E9" w14:textId="77777777" w:rsidR="007E66F9" w:rsidRPr="00766648" w:rsidRDefault="007E66F9" w:rsidP="003F3361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</w:tcPr>
          <w:p w14:paraId="47A3EC29" w14:textId="77777777" w:rsidR="007E66F9" w:rsidRPr="00766648" w:rsidRDefault="007E66F9" w:rsidP="003F3361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</w:tcPr>
          <w:p w14:paraId="76A7C0BA" w14:textId="77777777" w:rsidR="007E66F9" w:rsidRPr="00766648" w:rsidRDefault="007E66F9" w:rsidP="003F3361">
            <w:pPr>
              <w:jc w:val="center"/>
              <w:rPr>
                <w:b/>
                <w:bCs/>
              </w:rPr>
            </w:pPr>
          </w:p>
        </w:tc>
      </w:tr>
      <w:tr w:rsidR="00FF3418" w:rsidRPr="00C553EF" w14:paraId="23AAC703" w14:textId="77777777" w:rsidTr="003F3361">
        <w:trPr>
          <w:cantSplit/>
          <w:trHeight w:val="301"/>
        </w:trPr>
        <w:tc>
          <w:tcPr>
            <w:tcW w:w="1844" w:type="dxa"/>
            <w:vMerge w:val="restart"/>
            <w:vAlign w:val="center"/>
          </w:tcPr>
          <w:p w14:paraId="45100914" w14:textId="77777777" w:rsidR="00FF3418" w:rsidRDefault="00FF3418" w:rsidP="003F336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7229913B" w14:textId="55D5CAA9" w:rsidR="00FF3418" w:rsidRPr="004B0779" w:rsidRDefault="00FF3418" w:rsidP="003F336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FB5877C" w14:textId="476D9387" w:rsidR="00FF3418" w:rsidRPr="00C553EF" w:rsidRDefault="00FF3418" w:rsidP="003F3361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104EC2CE" w14:textId="77777777" w:rsidR="00FF3418" w:rsidRDefault="00FF3418" w:rsidP="003F3361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ΙΟΪΑΤΡΙΚΗ ΑΓΓΛΙΚΗ ΟΡΟΛΟΓΙΑ</w:t>
            </w:r>
          </w:p>
          <w:p w14:paraId="321B6E0C" w14:textId="38940857" w:rsidR="00FF3418" w:rsidRPr="00F16CEF" w:rsidRDefault="00FF3418" w:rsidP="003F3361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61599F92" w14:textId="60BF46D2" w:rsidR="00FF3418" w:rsidRPr="00C5789F" w:rsidRDefault="00FF3418" w:rsidP="003F3361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ΧΑΝΙΩΤ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464B7C61" w14:textId="77777777" w:rsidR="00FF3418" w:rsidRPr="008D68A6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8EF74FF" w14:textId="77777777" w:rsidR="00FF3418" w:rsidRPr="004B0779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756839B8" w14:textId="77777777" w:rsidR="00FF3418" w:rsidRPr="00C553EF" w:rsidRDefault="00FF3418" w:rsidP="003F3361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A7B34F1" w14:textId="77777777" w:rsidR="00FF3418" w:rsidRPr="00C553EF" w:rsidRDefault="00FF3418" w:rsidP="003F3361">
            <w:pPr>
              <w:rPr>
                <w:sz w:val="20"/>
              </w:rPr>
            </w:pPr>
          </w:p>
        </w:tc>
      </w:tr>
      <w:tr w:rsidR="00FF3418" w:rsidRPr="00C553EF" w14:paraId="73BEA924" w14:textId="77777777" w:rsidTr="003F3361">
        <w:trPr>
          <w:cantSplit/>
          <w:trHeight w:val="570"/>
        </w:trPr>
        <w:tc>
          <w:tcPr>
            <w:tcW w:w="1844" w:type="dxa"/>
            <w:vMerge/>
            <w:vAlign w:val="center"/>
          </w:tcPr>
          <w:p w14:paraId="61B7D129" w14:textId="77777777" w:rsidR="00FF3418" w:rsidRDefault="00FF3418" w:rsidP="003F3361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3DFFC4B" w14:textId="3318DA8D" w:rsidR="00FF3418" w:rsidRPr="00C553EF" w:rsidRDefault="00FF3418" w:rsidP="003F3361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3BED6A8B" w14:textId="77777777" w:rsidR="00FF3418" w:rsidRPr="00164720" w:rsidRDefault="00164720" w:rsidP="003F3361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ΙΣΤΟΛΟΓΙΑ ΣΤΟΜΑΤΟΣ &amp; ΟΔΟΝΤΙΚΩΝ ΙΣΤΩΝ</w:t>
            </w:r>
          </w:p>
          <w:p w14:paraId="22DEB765" w14:textId="1E1D30F0" w:rsidR="00164720" w:rsidRPr="00164720" w:rsidRDefault="00164720" w:rsidP="003F3361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Γ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552E519E" w14:textId="5688BCAC" w:rsidR="00FF3418" w:rsidRPr="00164720" w:rsidRDefault="00164720" w:rsidP="003F3361">
            <w:pPr>
              <w:jc w:val="center"/>
              <w:rPr>
                <w:sz w:val="20"/>
              </w:rPr>
            </w:pPr>
            <w:r w:rsidRPr="00164720">
              <w:rPr>
                <w:sz w:val="20"/>
              </w:rPr>
              <w:t>ΣΕΜΠΕΠΟΥ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CFDEF84" w14:textId="77777777" w:rsidR="00FF3418" w:rsidRPr="008D68A6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4DA81FA" w14:textId="77777777" w:rsidR="00FF3418" w:rsidRPr="004B0779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2DB94ABC" w14:textId="77777777" w:rsidR="00FF3418" w:rsidRPr="00C553EF" w:rsidRDefault="00FF3418" w:rsidP="003F3361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874CBE4" w14:textId="77777777" w:rsidR="00FF3418" w:rsidRPr="00C553EF" w:rsidRDefault="00FF3418" w:rsidP="003F3361">
            <w:pPr>
              <w:rPr>
                <w:sz w:val="20"/>
              </w:rPr>
            </w:pPr>
          </w:p>
        </w:tc>
      </w:tr>
      <w:tr w:rsidR="00FF3418" w:rsidRPr="00C553EF" w14:paraId="41C85297" w14:textId="77777777" w:rsidTr="003F3361">
        <w:trPr>
          <w:cantSplit/>
          <w:trHeight w:val="450"/>
        </w:trPr>
        <w:tc>
          <w:tcPr>
            <w:tcW w:w="1844" w:type="dxa"/>
            <w:vMerge/>
            <w:tcBorders>
              <w:bottom w:val="single" w:sz="18" w:space="0" w:color="auto"/>
            </w:tcBorders>
            <w:vAlign w:val="center"/>
          </w:tcPr>
          <w:p w14:paraId="0B564303" w14:textId="77777777" w:rsidR="00FF3418" w:rsidRDefault="00FF3418" w:rsidP="003F3361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557FBE" w14:textId="5168790C" w:rsidR="00FF3418" w:rsidRPr="00C553EF" w:rsidRDefault="00FF3418" w:rsidP="003F3361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0AB8566F" w14:textId="77777777" w:rsidR="00E45E32" w:rsidRDefault="00E45E32" w:rsidP="003F3361">
            <w:pPr>
              <w:jc w:val="center"/>
              <w:rPr>
                <w:sz w:val="20"/>
              </w:rPr>
            </w:pPr>
            <w:r>
              <w:rPr>
                <w:sz w:val="20"/>
              </w:rPr>
              <w:t>ΨΗΦΙΑΚΗ ΟΔΟΝΤΙΚΗ ΤΕΧΝΟΛΟΓΙΑ</w:t>
            </w:r>
          </w:p>
          <w:p w14:paraId="76125198" w14:textId="1CF9F296" w:rsidR="00E45E32" w:rsidRPr="00E45E32" w:rsidRDefault="00E45E32" w:rsidP="003F3361">
            <w:pPr>
              <w:jc w:val="center"/>
              <w:rPr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7D12F8D" w14:textId="1C125D35" w:rsidR="00FF3418" w:rsidRPr="00E45E32" w:rsidRDefault="00E45E32" w:rsidP="003F3361">
            <w:pPr>
              <w:jc w:val="center"/>
              <w:rPr>
                <w:sz w:val="20"/>
              </w:rPr>
            </w:pPr>
            <w:r>
              <w:rPr>
                <w:sz w:val="20"/>
              </w:rPr>
              <w:t>ΠΡΟΜΠΟΝΑ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F1A0D76" w14:textId="77777777" w:rsidR="00FF3418" w:rsidRPr="008D68A6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5834E85" w14:textId="77777777" w:rsidR="00FF3418" w:rsidRPr="004B0779" w:rsidRDefault="00FF3418" w:rsidP="003F3361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29681876" w14:textId="77777777" w:rsidR="00FF3418" w:rsidRPr="00C553EF" w:rsidRDefault="00FF3418" w:rsidP="003F3361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97F4009" w14:textId="77777777" w:rsidR="00FF3418" w:rsidRPr="00C553EF" w:rsidRDefault="00FF3418" w:rsidP="003F3361">
            <w:pPr>
              <w:rPr>
                <w:sz w:val="20"/>
              </w:rPr>
            </w:pPr>
          </w:p>
        </w:tc>
      </w:tr>
      <w:bookmarkEnd w:id="0"/>
      <w:tr w:rsidR="003F3361" w:rsidRPr="00C553EF" w14:paraId="555C5FDD" w14:textId="77777777" w:rsidTr="003F3361">
        <w:trPr>
          <w:cantSplit/>
          <w:trHeight w:val="1081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5EE39AAB" w14:textId="77777777" w:rsidR="003F3361" w:rsidRDefault="003F3361" w:rsidP="003F336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ΔΕΥΤΕΡΑ</w:t>
            </w:r>
          </w:p>
          <w:p w14:paraId="73BF2020" w14:textId="4E741164" w:rsidR="003F3361" w:rsidRPr="004B0779" w:rsidRDefault="003F3361" w:rsidP="003F336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3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06406D68" w14:textId="6E10E8DC" w:rsidR="003F3361" w:rsidRPr="00C553EF" w:rsidRDefault="003F3361" w:rsidP="003F3361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793EFB1F" w14:textId="77777777" w:rsidR="003F3361" w:rsidRPr="00B141FA" w:rsidRDefault="003F3361" w:rsidP="003F3361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ΠΡΟΣΘΕΤΙΚΗ ΕΠΙ ΕΜΦΥΤΕΥΜΑΤΩΝ</w:t>
            </w:r>
          </w:p>
          <w:p w14:paraId="230734E7" w14:textId="7636E253" w:rsidR="003F3361" w:rsidRDefault="003F3361" w:rsidP="003F3361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Η</w:t>
            </w:r>
          </w:p>
          <w:p w14:paraId="32956EA2" w14:textId="77777777" w:rsidR="00A00C28" w:rsidRDefault="00A00C28" w:rsidP="003F3361">
            <w:pPr>
              <w:jc w:val="center"/>
              <w:rPr>
                <w:sz w:val="20"/>
              </w:rPr>
            </w:pPr>
          </w:p>
          <w:p w14:paraId="5932A810" w14:textId="29C206A8" w:rsidR="007025E1" w:rsidRDefault="007025E1" w:rsidP="003F3361">
            <w:pPr>
              <w:jc w:val="center"/>
              <w:rPr>
                <w:sz w:val="20"/>
              </w:rPr>
            </w:pPr>
            <w:r>
              <w:rPr>
                <w:sz w:val="20"/>
              </w:rPr>
              <w:t>ΚΑΙ</w:t>
            </w:r>
          </w:p>
          <w:p w14:paraId="138631A7" w14:textId="77777777" w:rsidR="00A00C28" w:rsidRDefault="00A00C28" w:rsidP="003F3361">
            <w:pPr>
              <w:jc w:val="center"/>
              <w:rPr>
                <w:sz w:val="20"/>
              </w:rPr>
            </w:pPr>
          </w:p>
          <w:p w14:paraId="43D9F10D" w14:textId="77777777" w:rsidR="007025E1" w:rsidRPr="007025E1" w:rsidRDefault="007025E1" w:rsidP="007025E1">
            <w:pPr>
              <w:jc w:val="center"/>
              <w:rPr>
                <w:color w:val="FF0000"/>
                <w:sz w:val="20"/>
                <w:highlight w:val="yellow"/>
              </w:rPr>
            </w:pPr>
            <w:r w:rsidRPr="007025E1">
              <w:rPr>
                <w:color w:val="FF0000"/>
                <w:sz w:val="20"/>
                <w:highlight w:val="yellow"/>
              </w:rPr>
              <w:t>ΚΙΝΗΤΗ ΠΡΟΣΘΕΤΙΚΗ ΙΙ</w:t>
            </w:r>
          </w:p>
          <w:p w14:paraId="70B1D2F8" w14:textId="63A2567B" w:rsidR="007025E1" w:rsidRPr="00CF0CF2" w:rsidRDefault="007025E1" w:rsidP="007025E1">
            <w:pPr>
              <w:jc w:val="center"/>
              <w:rPr>
                <w:color w:val="000000"/>
                <w:sz w:val="20"/>
              </w:rPr>
            </w:pPr>
            <w:r w:rsidRPr="007025E1">
              <w:rPr>
                <w:color w:val="FF0000"/>
                <w:sz w:val="20"/>
                <w:highlight w:val="yellow"/>
              </w:rPr>
              <w:t>Ε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70F76A07" w14:textId="0582AE16" w:rsidR="003F3361" w:rsidRPr="0097046F" w:rsidRDefault="003F3361" w:rsidP="003F3361">
            <w:pPr>
              <w:rPr>
                <w:color w:val="000000"/>
                <w:sz w:val="20"/>
              </w:rPr>
            </w:pPr>
            <w:r w:rsidRPr="00B141FA">
              <w:rPr>
                <w:sz w:val="20"/>
              </w:rPr>
              <w:t>ΓΙΑΝΝΙΚΑΚΗ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5EAB8B26" w14:textId="77777777" w:rsidR="003F3361" w:rsidRPr="00C553EF" w:rsidRDefault="003F3361" w:rsidP="003F3361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76060D57" w14:textId="77777777" w:rsidR="003F3361" w:rsidRPr="004B0779" w:rsidRDefault="003F3361" w:rsidP="003F3361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</w:tcPr>
          <w:p w14:paraId="613AA8F5" w14:textId="77777777" w:rsidR="003F3361" w:rsidRPr="001E2195" w:rsidRDefault="003F3361" w:rsidP="003F3361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22709DA4" w14:textId="77777777" w:rsidR="003F3361" w:rsidRPr="00C553EF" w:rsidRDefault="003F3361" w:rsidP="003F3361">
            <w:pPr>
              <w:jc w:val="center"/>
              <w:rPr>
                <w:sz w:val="20"/>
              </w:rPr>
            </w:pPr>
          </w:p>
        </w:tc>
      </w:tr>
      <w:tr w:rsidR="003F3361" w:rsidRPr="00C553EF" w14:paraId="603EF28F" w14:textId="77777777" w:rsidTr="00A00C28">
        <w:trPr>
          <w:cantSplit/>
          <w:trHeight w:val="677"/>
        </w:trPr>
        <w:tc>
          <w:tcPr>
            <w:tcW w:w="1844" w:type="dxa"/>
            <w:vMerge/>
          </w:tcPr>
          <w:p w14:paraId="53D67F78" w14:textId="77777777" w:rsidR="003F3361" w:rsidRPr="00C553EF" w:rsidRDefault="003F3361" w:rsidP="003F3361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6E504CB" w14:textId="40AB01B2" w:rsidR="003F3361" w:rsidRPr="00C553EF" w:rsidRDefault="003F3361" w:rsidP="003F3361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7F2B7E7A" w14:textId="77777777" w:rsidR="003F3361" w:rsidRPr="00E45E32" w:rsidRDefault="003F3361" w:rsidP="003F3361">
            <w:pPr>
              <w:jc w:val="center"/>
              <w:rPr>
                <w:sz w:val="20"/>
              </w:rPr>
            </w:pPr>
            <w:r w:rsidRPr="00E45E32">
              <w:rPr>
                <w:sz w:val="20"/>
              </w:rPr>
              <w:t>ΚΙΝΗΤΗ ΠΡΟΣΘΕΤΙΚΗ ΙΙΙ</w:t>
            </w:r>
          </w:p>
          <w:p w14:paraId="7AF5D6A7" w14:textId="429FFC3E" w:rsidR="003F3361" w:rsidRPr="00003F8A" w:rsidRDefault="003F3361" w:rsidP="003F3361">
            <w:pPr>
              <w:jc w:val="center"/>
              <w:rPr>
                <w:sz w:val="20"/>
              </w:rPr>
            </w:pPr>
            <w:r w:rsidRPr="00E45E32">
              <w:rPr>
                <w:sz w:val="20"/>
              </w:rPr>
              <w:t>ΣΤ</w:t>
            </w:r>
          </w:p>
        </w:tc>
        <w:tc>
          <w:tcPr>
            <w:tcW w:w="1904" w:type="dxa"/>
            <w:vAlign w:val="center"/>
          </w:tcPr>
          <w:p w14:paraId="4438CEFC" w14:textId="0E9C9BFC" w:rsidR="003F3361" w:rsidRPr="00905AEA" w:rsidRDefault="003F3361" w:rsidP="003F3361">
            <w:pPr>
              <w:jc w:val="center"/>
              <w:rPr>
                <w:color w:val="000000"/>
                <w:sz w:val="20"/>
              </w:rPr>
            </w:pPr>
            <w:r w:rsidRPr="00E45E32">
              <w:rPr>
                <w:sz w:val="20"/>
              </w:rPr>
              <w:t>ΠΡΟΜΠΟΝΑΣ</w:t>
            </w:r>
          </w:p>
        </w:tc>
        <w:tc>
          <w:tcPr>
            <w:tcW w:w="1814" w:type="dxa"/>
            <w:vAlign w:val="center"/>
          </w:tcPr>
          <w:p w14:paraId="52697F60" w14:textId="77777777" w:rsidR="003F3361" w:rsidRPr="00905AEA" w:rsidRDefault="003F3361" w:rsidP="003F3361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44859F2" w14:textId="77777777" w:rsidR="003F3361" w:rsidRPr="00460FBC" w:rsidRDefault="003F3361" w:rsidP="003F3361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56AF6B1C" w14:textId="77777777" w:rsidR="003F3361" w:rsidRPr="00905AEA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22ACF4FA" w14:textId="77777777" w:rsidR="003F3361" w:rsidRPr="00C553EF" w:rsidRDefault="003F3361" w:rsidP="003F3361">
            <w:pPr>
              <w:jc w:val="center"/>
              <w:rPr>
                <w:sz w:val="20"/>
              </w:rPr>
            </w:pPr>
          </w:p>
        </w:tc>
      </w:tr>
      <w:tr w:rsidR="003F3361" w:rsidRPr="00C553EF" w14:paraId="335F2FC7" w14:textId="77777777" w:rsidTr="003F3361">
        <w:trPr>
          <w:cantSplit/>
          <w:trHeight w:val="1155"/>
        </w:trPr>
        <w:tc>
          <w:tcPr>
            <w:tcW w:w="1844" w:type="dxa"/>
            <w:vMerge/>
          </w:tcPr>
          <w:p w14:paraId="69EC4CAF" w14:textId="77777777" w:rsidR="003F3361" w:rsidRPr="00C553EF" w:rsidRDefault="003F3361" w:rsidP="003F3361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2946D5A1" w14:textId="5653E055" w:rsidR="003F3361" w:rsidRDefault="003F3361" w:rsidP="003F3361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70D4B5E3" w14:textId="77777777" w:rsidR="003F3361" w:rsidRPr="003F3361" w:rsidRDefault="003F3361" w:rsidP="003F3361">
            <w:pPr>
              <w:jc w:val="center"/>
              <w:rPr>
                <w:sz w:val="20"/>
              </w:rPr>
            </w:pPr>
            <w:r w:rsidRPr="003F3361">
              <w:rPr>
                <w:sz w:val="20"/>
              </w:rPr>
              <w:t>ΑΡΧΕΣ ΔΙΟΙΚΗΣΗΣ ΕΠΙΧΕΙΡΗΣΕΩΝ &amp; ΟΡΓΑΝΩΣΗ ΕΡΓΑΣΤΗΡΙΟΥ</w:t>
            </w:r>
          </w:p>
          <w:p w14:paraId="1D7E453A" w14:textId="40704641" w:rsidR="003F3361" w:rsidRPr="00063998" w:rsidRDefault="003F3361" w:rsidP="00063998">
            <w:pPr>
              <w:jc w:val="center"/>
              <w:rPr>
                <w:sz w:val="20"/>
              </w:rPr>
            </w:pPr>
            <w:r w:rsidRPr="003F3361">
              <w:rPr>
                <w:sz w:val="20"/>
              </w:rPr>
              <w:t>Δ</w:t>
            </w:r>
          </w:p>
        </w:tc>
        <w:tc>
          <w:tcPr>
            <w:tcW w:w="1904" w:type="dxa"/>
          </w:tcPr>
          <w:p w14:paraId="436919E7" w14:textId="77777777" w:rsidR="003F3361" w:rsidRDefault="003F3361" w:rsidP="003F3361">
            <w:pPr>
              <w:jc w:val="center"/>
              <w:rPr>
                <w:color w:val="000000"/>
                <w:sz w:val="20"/>
              </w:rPr>
            </w:pPr>
          </w:p>
          <w:p w14:paraId="10327D58" w14:textId="2161E3B3" w:rsidR="003F3361" w:rsidRPr="00905AEA" w:rsidRDefault="003F3361" w:rsidP="003F3361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ΤΖΟΥΜΑΚΑ</w:t>
            </w:r>
          </w:p>
        </w:tc>
        <w:tc>
          <w:tcPr>
            <w:tcW w:w="1814" w:type="dxa"/>
          </w:tcPr>
          <w:p w14:paraId="7BFF4014" w14:textId="77777777" w:rsidR="003F3361" w:rsidRPr="00905AEA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0A4A386E" w14:textId="77777777" w:rsidR="003F3361" w:rsidRPr="009A431C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5C637C7F" w14:textId="77777777" w:rsidR="003F3361" w:rsidRPr="00905AEA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6FABF83D" w14:textId="77777777" w:rsidR="003F3361" w:rsidRPr="00C553EF" w:rsidRDefault="003F3361" w:rsidP="003F3361">
            <w:pPr>
              <w:rPr>
                <w:sz w:val="20"/>
              </w:rPr>
            </w:pPr>
          </w:p>
        </w:tc>
      </w:tr>
      <w:tr w:rsidR="003F3361" w:rsidRPr="00C553EF" w14:paraId="3441E79D" w14:textId="77777777" w:rsidTr="003F3361">
        <w:trPr>
          <w:cantSplit/>
          <w:trHeight w:val="210"/>
        </w:trPr>
        <w:tc>
          <w:tcPr>
            <w:tcW w:w="1844" w:type="dxa"/>
            <w:vMerge/>
          </w:tcPr>
          <w:p w14:paraId="1E581D3E" w14:textId="77777777" w:rsidR="003F3361" w:rsidRPr="00C553EF" w:rsidRDefault="003F3361" w:rsidP="003F3361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3566972F" w14:textId="4A908309" w:rsidR="003F3361" w:rsidRDefault="003F3361" w:rsidP="003F3361">
            <w:pPr>
              <w:rPr>
                <w:sz w:val="20"/>
              </w:rPr>
            </w:pPr>
            <w:r>
              <w:rPr>
                <w:sz w:val="20"/>
              </w:rPr>
              <w:t>14.00-16.00</w:t>
            </w:r>
          </w:p>
        </w:tc>
        <w:tc>
          <w:tcPr>
            <w:tcW w:w="2121" w:type="dxa"/>
            <w:vAlign w:val="center"/>
          </w:tcPr>
          <w:p w14:paraId="53EE6B52" w14:textId="0539ABE2" w:rsidR="003F3361" w:rsidRDefault="003F3361" w:rsidP="003F3361">
            <w:pPr>
              <w:jc w:val="center"/>
              <w:rPr>
                <w:sz w:val="20"/>
              </w:rPr>
            </w:pPr>
            <w:r>
              <w:rPr>
                <w:sz w:val="20"/>
              </w:rPr>
              <w:t>ΑΡΧΕΣ ΜΑΡΚΕΤΙΝΓ</w:t>
            </w:r>
          </w:p>
          <w:p w14:paraId="3BC2C0BD" w14:textId="2E4409E0" w:rsidR="003F3361" w:rsidRPr="003F3361" w:rsidRDefault="003F3361" w:rsidP="0006399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Δ</w:t>
            </w:r>
          </w:p>
        </w:tc>
        <w:tc>
          <w:tcPr>
            <w:tcW w:w="1904" w:type="dxa"/>
          </w:tcPr>
          <w:p w14:paraId="3968E442" w14:textId="25F79C80" w:rsidR="003F3361" w:rsidRDefault="003F3361" w:rsidP="003F3361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ΤΖΟΥΜΑΚΑ</w:t>
            </w:r>
          </w:p>
        </w:tc>
        <w:tc>
          <w:tcPr>
            <w:tcW w:w="1814" w:type="dxa"/>
          </w:tcPr>
          <w:p w14:paraId="08098A67" w14:textId="77777777" w:rsidR="003F3361" w:rsidRPr="00905AEA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710F3D66" w14:textId="77777777" w:rsidR="003F3361" w:rsidRPr="009A431C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70B363CB" w14:textId="77777777" w:rsidR="003F3361" w:rsidRPr="00905AEA" w:rsidRDefault="003F3361" w:rsidP="003F3361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2D0858C2" w14:textId="77777777" w:rsidR="003F3361" w:rsidRPr="00C553EF" w:rsidRDefault="003F3361" w:rsidP="003F3361">
            <w:pPr>
              <w:rPr>
                <w:sz w:val="20"/>
              </w:rPr>
            </w:pPr>
          </w:p>
        </w:tc>
      </w:tr>
    </w:tbl>
    <w:p w14:paraId="58AFA963" w14:textId="3DC199F7" w:rsidR="007E66F9" w:rsidRDefault="007E66F9" w:rsidP="00063998">
      <w:pPr>
        <w:pStyle w:val="a3"/>
        <w:jc w:val="left"/>
      </w:pPr>
    </w:p>
    <w:p w14:paraId="473C7065" w14:textId="17D886EF" w:rsidR="00063998" w:rsidRDefault="00063998" w:rsidP="00063998">
      <w:pPr>
        <w:pStyle w:val="a3"/>
        <w:jc w:val="left"/>
      </w:pPr>
    </w:p>
    <w:tbl>
      <w:tblPr>
        <w:tblpPr w:leftFromText="180" w:rightFromText="180" w:vertAnchor="page" w:horzAnchor="margin" w:tblpY="1186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A00C28" w:rsidRPr="004B0779" w14:paraId="17D03463" w14:textId="77777777" w:rsidTr="00077369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3E069038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lastRenderedPageBreak/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1CD7971A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15CC835C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61D81BC3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3AAE02A6" w14:textId="77777777" w:rsidR="00A00C28" w:rsidRPr="00766648" w:rsidRDefault="00A00C28" w:rsidP="00077369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40A868FB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A00C28" w:rsidRPr="00C553EF" w14:paraId="6014FED6" w14:textId="77777777" w:rsidTr="00077369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</w:tcPr>
          <w:p w14:paraId="29766D38" w14:textId="77777777" w:rsidR="00A00C28" w:rsidRPr="00766648" w:rsidRDefault="00A00C28" w:rsidP="00077369">
            <w:pPr>
              <w:rPr>
                <w:b/>
                <w:bCs/>
              </w:rPr>
            </w:pPr>
          </w:p>
        </w:tc>
        <w:tc>
          <w:tcPr>
            <w:tcW w:w="1275" w:type="dxa"/>
            <w:vMerge/>
          </w:tcPr>
          <w:p w14:paraId="3F48BA1C" w14:textId="77777777" w:rsidR="00A00C28" w:rsidRPr="00766648" w:rsidRDefault="00A00C28" w:rsidP="00077369">
            <w:pPr>
              <w:rPr>
                <w:b/>
                <w:bCs/>
              </w:rPr>
            </w:pPr>
          </w:p>
        </w:tc>
        <w:tc>
          <w:tcPr>
            <w:tcW w:w="2121" w:type="dxa"/>
            <w:vMerge/>
          </w:tcPr>
          <w:p w14:paraId="6418A9EC" w14:textId="77777777" w:rsidR="00A00C28" w:rsidRPr="00766648" w:rsidRDefault="00A00C28" w:rsidP="00077369">
            <w:pPr>
              <w:rPr>
                <w:b/>
                <w:bCs/>
              </w:rPr>
            </w:pPr>
          </w:p>
        </w:tc>
        <w:tc>
          <w:tcPr>
            <w:tcW w:w="1904" w:type="dxa"/>
            <w:vMerge/>
          </w:tcPr>
          <w:p w14:paraId="213BB633" w14:textId="77777777" w:rsidR="00A00C28" w:rsidRPr="00766648" w:rsidRDefault="00A00C28" w:rsidP="00077369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0AC998D9" w14:textId="77777777" w:rsidR="00A00C28" w:rsidRPr="00766648" w:rsidRDefault="00A00C28" w:rsidP="00077369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</w:tcPr>
          <w:p w14:paraId="72F979E5" w14:textId="77777777" w:rsidR="00A00C28" w:rsidRPr="00766648" w:rsidRDefault="00A00C28" w:rsidP="00077369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</w:tcPr>
          <w:p w14:paraId="67C647D1" w14:textId="77777777" w:rsidR="00A00C28" w:rsidRPr="00766648" w:rsidRDefault="00A00C28" w:rsidP="00077369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</w:tcPr>
          <w:p w14:paraId="3CBE000E" w14:textId="77777777" w:rsidR="00A00C28" w:rsidRPr="00766648" w:rsidRDefault="00A00C28" w:rsidP="00077369">
            <w:pPr>
              <w:jc w:val="center"/>
              <w:rPr>
                <w:b/>
                <w:bCs/>
              </w:rPr>
            </w:pPr>
          </w:p>
        </w:tc>
      </w:tr>
      <w:tr w:rsidR="00A00C28" w:rsidRPr="00C553EF" w14:paraId="292D2719" w14:textId="77777777" w:rsidTr="00077369">
        <w:trPr>
          <w:cantSplit/>
          <w:trHeight w:val="376"/>
        </w:trPr>
        <w:tc>
          <w:tcPr>
            <w:tcW w:w="1844" w:type="dxa"/>
            <w:vMerge w:val="restart"/>
            <w:vAlign w:val="center"/>
          </w:tcPr>
          <w:p w14:paraId="79E38404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ΡΙΤΗ</w:t>
            </w:r>
          </w:p>
          <w:p w14:paraId="1B2F0693" w14:textId="284C966C" w:rsidR="00A00C28" w:rsidRPr="004B0779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4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D0B32FC" w14:textId="77777777" w:rsidR="00A00C28" w:rsidRDefault="00A00C28" w:rsidP="00A00C28">
            <w:pPr>
              <w:rPr>
                <w:sz w:val="20"/>
              </w:rPr>
            </w:pPr>
            <w:r w:rsidRPr="00B55F65">
              <w:rPr>
                <w:sz w:val="20"/>
              </w:rPr>
              <w:t>08.00-10.00</w:t>
            </w:r>
          </w:p>
          <w:p w14:paraId="761BF277" w14:textId="1D338893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2454FB07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ΑΠΟΚΑΤΑΣΤΑΣΗ ΔΥΣΛΕΙΤΟΥΡΓΙΩΝ ΣΥΓΚΛΕΙΣΗΣ</w:t>
            </w:r>
          </w:p>
          <w:p w14:paraId="74C074B0" w14:textId="6B2F0D96" w:rsidR="00A00C28" w:rsidRPr="00F16CE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164969B1" w14:textId="5218AC57" w:rsidR="00A00C28" w:rsidRPr="00C5789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ΔΗΜΗΤΡΙΑΔ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1968788E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7E59D7A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1ED72C83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FD3533D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5BE43428" w14:textId="77777777" w:rsidTr="00077369">
        <w:trPr>
          <w:cantSplit/>
          <w:trHeight w:val="480"/>
        </w:trPr>
        <w:tc>
          <w:tcPr>
            <w:tcW w:w="1844" w:type="dxa"/>
            <w:vMerge/>
            <w:vAlign w:val="center"/>
          </w:tcPr>
          <w:p w14:paraId="4441BF0D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94B2ED0" w14:textId="4BD4871C" w:rsidR="00A00C28" w:rsidRPr="00E45E32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25895D7E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ΠΡΩΤΕΣ ΒΟΗΘΕΙΕΣ</w:t>
            </w:r>
          </w:p>
          <w:p w14:paraId="21D47242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  <w:p w14:paraId="41AA1208" w14:textId="33502ADE" w:rsidR="00A00C28" w:rsidRPr="00E45E32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34828763" w14:textId="44583DEE" w:rsidR="00A00C28" w:rsidRPr="00E45E32" w:rsidRDefault="00A00C28" w:rsidP="00A00C28">
            <w:pPr>
              <w:jc w:val="center"/>
              <w:rPr>
                <w:sz w:val="20"/>
              </w:rPr>
            </w:pPr>
            <w:r>
              <w:rPr>
                <w:color w:val="FF0000"/>
                <w:sz w:val="20"/>
              </w:rPr>
              <w:t>ΘΑΛΛΑΣΙΝΟΣ-ΠΑΠΑΓΙΩΡΓ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0E90A993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EC62040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71D02BC3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A2BC2FC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632EC161" w14:textId="77777777" w:rsidTr="00077369">
        <w:trPr>
          <w:cantSplit/>
          <w:trHeight w:val="900"/>
        </w:trPr>
        <w:tc>
          <w:tcPr>
            <w:tcW w:w="1844" w:type="dxa"/>
            <w:vMerge/>
            <w:vAlign w:val="center"/>
          </w:tcPr>
          <w:p w14:paraId="5CB1D0F9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CAAD69F" w14:textId="0261A079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4.00-16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7655FE45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ΠΛΗΡΟΦΟΡΙΚΗ ΒΙΟΪΑΤΡΙΚΩΝ ΕΠΙΣΤΗΜΩΝ</w:t>
            </w:r>
          </w:p>
          <w:p w14:paraId="1260ABBC" w14:textId="5C08A5BD" w:rsidR="00A00C28" w:rsidRPr="00F16CE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21A8FC3A" w14:textId="54B90EDC" w:rsidR="00A00C28" w:rsidRPr="00C5789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ΝΙΝΟΣ-ΝΤΑΛΙΑΝ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AE107FF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5FCB40D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5A943EA6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4343DAD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5F49B578" w14:textId="77777777" w:rsidTr="00077369">
        <w:trPr>
          <w:cantSplit/>
          <w:trHeight w:val="1081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6293062D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ΤΕΤΑΡΤΗ</w:t>
            </w:r>
          </w:p>
          <w:p w14:paraId="124A8762" w14:textId="3D60DFF6" w:rsidR="00A00C28" w:rsidRPr="004B0779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5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503881EF" w14:textId="758FE2F2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7234D2D1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ΣΥΝΔΥΑΣΜΕΝΗ ΠΡΟΣΘΕΤΙΚΗ-ΣΥΝΔΕΣΜΟΙ ΑΚΡΙΒΕΙΑΣ</w:t>
            </w:r>
          </w:p>
          <w:p w14:paraId="6F889741" w14:textId="6352650E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Ζ</w:t>
            </w:r>
          </w:p>
          <w:p w14:paraId="6AFBA81E" w14:textId="77777777" w:rsidR="00A00C28" w:rsidRDefault="00A00C28" w:rsidP="00A00C28">
            <w:pPr>
              <w:jc w:val="center"/>
              <w:rPr>
                <w:sz w:val="20"/>
              </w:rPr>
            </w:pPr>
          </w:p>
          <w:p w14:paraId="661F9837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ΚΑΙ</w:t>
            </w:r>
          </w:p>
          <w:p w14:paraId="2BA864FC" w14:textId="77777777" w:rsidR="00A00C28" w:rsidRDefault="00A00C28" w:rsidP="00A00C28">
            <w:pPr>
              <w:jc w:val="center"/>
              <w:rPr>
                <w:sz w:val="20"/>
              </w:rPr>
            </w:pPr>
          </w:p>
          <w:p w14:paraId="651F5CB5" w14:textId="536D8587" w:rsidR="00A00C28" w:rsidRPr="00A00C28" w:rsidRDefault="00A00C28" w:rsidP="00A00C28">
            <w:pPr>
              <w:jc w:val="center"/>
              <w:rPr>
                <w:color w:val="FF0000"/>
                <w:sz w:val="20"/>
                <w:highlight w:val="yellow"/>
              </w:rPr>
            </w:pPr>
            <w:r w:rsidRPr="00A00C28">
              <w:rPr>
                <w:color w:val="FF0000"/>
                <w:sz w:val="20"/>
                <w:highlight w:val="yellow"/>
              </w:rPr>
              <w:t>ΓΝΑΘΟΠΡΟΣΩΠΙΚΗ ΠΡΟΣΘΕΤΙΚΗ</w:t>
            </w:r>
          </w:p>
          <w:p w14:paraId="295E8AD3" w14:textId="7F3466B7" w:rsidR="00A00C28" w:rsidRPr="00A00C28" w:rsidRDefault="00A00C28" w:rsidP="00A00C28">
            <w:pPr>
              <w:jc w:val="center"/>
              <w:rPr>
                <w:color w:val="FF0000"/>
                <w:sz w:val="20"/>
              </w:rPr>
            </w:pPr>
            <w:r w:rsidRPr="00A00C28">
              <w:rPr>
                <w:color w:val="FF0000"/>
                <w:sz w:val="20"/>
                <w:highlight w:val="yellow"/>
              </w:rPr>
              <w:t>Η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1F81BDA8" w14:textId="77777777" w:rsidR="00A00C28" w:rsidRDefault="00A00C28" w:rsidP="00A00C2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ΡΟΜΠΟΝΑΣ</w:t>
            </w:r>
          </w:p>
          <w:p w14:paraId="4F558A7B" w14:textId="77777777" w:rsidR="00A00C28" w:rsidRDefault="00A00C28" w:rsidP="00A00C28">
            <w:pPr>
              <w:rPr>
                <w:color w:val="000000"/>
                <w:sz w:val="20"/>
              </w:rPr>
            </w:pPr>
          </w:p>
          <w:p w14:paraId="1FAE7038" w14:textId="77777777" w:rsidR="00A00C28" w:rsidRDefault="00A00C28" w:rsidP="00A00C28">
            <w:pPr>
              <w:rPr>
                <w:color w:val="000000"/>
                <w:sz w:val="20"/>
              </w:rPr>
            </w:pPr>
          </w:p>
          <w:p w14:paraId="0213DE87" w14:textId="77777777" w:rsidR="00A00C28" w:rsidRDefault="00A00C28" w:rsidP="00A00C28">
            <w:pPr>
              <w:rPr>
                <w:color w:val="000000"/>
                <w:sz w:val="20"/>
              </w:rPr>
            </w:pPr>
          </w:p>
          <w:p w14:paraId="4F4C8DC6" w14:textId="77777777" w:rsidR="00A00C28" w:rsidRPr="00A00C28" w:rsidRDefault="00A00C28" w:rsidP="00A00C28">
            <w:pPr>
              <w:rPr>
                <w:color w:val="FF0000"/>
                <w:sz w:val="20"/>
              </w:rPr>
            </w:pPr>
          </w:p>
          <w:p w14:paraId="2B00903A" w14:textId="46E7CFA1" w:rsidR="00A00C28" w:rsidRPr="00766648" w:rsidRDefault="00A00C28" w:rsidP="00A00C28">
            <w:pPr>
              <w:jc w:val="center"/>
              <w:rPr>
                <w:color w:val="FF0000"/>
                <w:sz w:val="20"/>
              </w:rPr>
            </w:pPr>
            <w:r w:rsidRPr="00A00C28">
              <w:rPr>
                <w:color w:val="FF0000"/>
                <w:sz w:val="20"/>
                <w:highlight w:val="yellow"/>
              </w:rPr>
              <w:t>ΒΕΡΓΟ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4FA9D72A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41B034C8" w14:textId="77777777" w:rsidR="00A00C28" w:rsidRPr="004B0779" w:rsidRDefault="00A00C28" w:rsidP="00A00C28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</w:tcPr>
          <w:p w14:paraId="1FE5C449" w14:textId="77777777" w:rsidR="00A00C28" w:rsidRPr="001E2195" w:rsidRDefault="00A00C28" w:rsidP="00A00C28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4CA7E003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</w:tr>
      <w:tr w:rsidR="00A00C28" w:rsidRPr="00C553EF" w14:paraId="252EC528" w14:textId="77777777" w:rsidTr="00077369">
        <w:trPr>
          <w:cantSplit/>
          <w:trHeight w:val="1020"/>
        </w:trPr>
        <w:tc>
          <w:tcPr>
            <w:tcW w:w="1844" w:type="dxa"/>
            <w:vMerge/>
          </w:tcPr>
          <w:p w14:paraId="29C3A964" w14:textId="77777777" w:rsidR="00A00C28" w:rsidRPr="00C553EF" w:rsidRDefault="00A00C28" w:rsidP="00A00C28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52463147" w14:textId="36F1503F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3C49C8CE" w14:textId="77777777" w:rsidR="00A00C28" w:rsidRPr="00B141FA" w:rsidRDefault="00A00C28" w:rsidP="00A00C28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ΟΔΟΝΤΙΚΗ ΚΕΡΑΜΙΚΗ Ι</w:t>
            </w:r>
          </w:p>
          <w:p w14:paraId="75A9519D" w14:textId="77777777" w:rsidR="00A00C28" w:rsidRDefault="00A00C28" w:rsidP="00A00C28">
            <w:pPr>
              <w:jc w:val="center"/>
              <w:rPr>
                <w:sz w:val="20"/>
              </w:rPr>
            </w:pPr>
            <w:r w:rsidRPr="00B141FA">
              <w:rPr>
                <w:sz w:val="20"/>
              </w:rPr>
              <w:t>ΣΤ</w:t>
            </w:r>
          </w:p>
          <w:p w14:paraId="7BACD883" w14:textId="77777777" w:rsidR="00A00C28" w:rsidRDefault="00A00C28" w:rsidP="00A00C28">
            <w:pPr>
              <w:jc w:val="center"/>
              <w:rPr>
                <w:sz w:val="20"/>
              </w:rPr>
            </w:pPr>
          </w:p>
          <w:p w14:paraId="30FB09C2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ΚΑΙ</w:t>
            </w:r>
          </w:p>
          <w:p w14:paraId="29B22E2C" w14:textId="77777777" w:rsidR="00A00C28" w:rsidRDefault="00A00C28" w:rsidP="00A00C28">
            <w:pPr>
              <w:jc w:val="center"/>
              <w:rPr>
                <w:sz w:val="20"/>
              </w:rPr>
            </w:pPr>
          </w:p>
          <w:p w14:paraId="33A20788" w14:textId="77777777" w:rsidR="00A00C28" w:rsidRPr="007025E1" w:rsidRDefault="00A00C28" w:rsidP="00A00C28">
            <w:pPr>
              <w:jc w:val="center"/>
              <w:rPr>
                <w:color w:val="FF0000"/>
                <w:sz w:val="20"/>
                <w:highlight w:val="yellow"/>
              </w:rPr>
            </w:pPr>
            <w:r w:rsidRPr="007025E1">
              <w:rPr>
                <w:color w:val="FF0000"/>
                <w:sz w:val="20"/>
                <w:highlight w:val="yellow"/>
              </w:rPr>
              <w:t>ΟΔΟΝΤΙΚΗ ΚΕΡΑΜΙΚΗ ΙΙ</w:t>
            </w:r>
          </w:p>
          <w:p w14:paraId="686E2711" w14:textId="6A07B310" w:rsidR="00A00C28" w:rsidRPr="00003F8A" w:rsidRDefault="00A00C28" w:rsidP="00A00C28">
            <w:pPr>
              <w:jc w:val="center"/>
              <w:rPr>
                <w:sz w:val="20"/>
              </w:rPr>
            </w:pPr>
            <w:r w:rsidRPr="007025E1">
              <w:rPr>
                <w:color w:val="FF0000"/>
                <w:sz w:val="20"/>
                <w:highlight w:val="yellow"/>
              </w:rPr>
              <w:t>Ζ</w:t>
            </w:r>
          </w:p>
        </w:tc>
        <w:tc>
          <w:tcPr>
            <w:tcW w:w="1904" w:type="dxa"/>
            <w:vAlign w:val="center"/>
          </w:tcPr>
          <w:p w14:paraId="64DDA0AC" w14:textId="30E2D355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  <w:r w:rsidRPr="00B141FA">
              <w:rPr>
                <w:sz w:val="20"/>
              </w:rPr>
              <w:t>ΘΕΟΧΑΡΟΠΟΥΛΟΣ</w:t>
            </w:r>
          </w:p>
        </w:tc>
        <w:tc>
          <w:tcPr>
            <w:tcW w:w="1814" w:type="dxa"/>
            <w:vAlign w:val="center"/>
          </w:tcPr>
          <w:p w14:paraId="2569DD19" w14:textId="77777777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6953D029" w14:textId="77777777" w:rsidR="00A00C28" w:rsidRPr="00460FBC" w:rsidRDefault="00A00C28" w:rsidP="00A00C2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F65AB0E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0A602316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</w:tr>
      <w:tr w:rsidR="00A00C28" w:rsidRPr="00C553EF" w14:paraId="16902F43" w14:textId="77777777" w:rsidTr="004A1D70">
        <w:trPr>
          <w:cantSplit/>
          <w:trHeight w:val="624"/>
        </w:trPr>
        <w:tc>
          <w:tcPr>
            <w:tcW w:w="1844" w:type="dxa"/>
            <w:vMerge/>
          </w:tcPr>
          <w:p w14:paraId="0E4E51EC" w14:textId="77777777" w:rsidR="00A00C28" w:rsidRPr="00C553EF" w:rsidRDefault="00A00C28" w:rsidP="00A00C28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DA97BA9" w14:textId="7FF922AA" w:rsidR="00A00C28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75A36D01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ΟΡΓΑΝΙΚΗ ΧΗΜΕΙΑ</w:t>
            </w:r>
          </w:p>
          <w:p w14:paraId="250672FE" w14:textId="1999B501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Β</w:t>
            </w:r>
          </w:p>
        </w:tc>
        <w:tc>
          <w:tcPr>
            <w:tcW w:w="1904" w:type="dxa"/>
          </w:tcPr>
          <w:p w14:paraId="03763BC4" w14:textId="77666FE0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ΦΟΥΝΤΖΟΥΛΑ</w:t>
            </w:r>
          </w:p>
        </w:tc>
        <w:tc>
          <w:tcPr>
            <w:tcW w:w="1814" w:type="dxa"/>
          </w:tcPr>
          <w:p w14:paraId="69DF783C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3D14922E" w14:textId="77777777" w:rsidR="00A00C28" w:rsidRPr="009A431C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5938B644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6FB53A73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</w:tbl>
    <w:tbl>
      <w:tblPr>
        <w:tblpPr w:leftFromText="180" w:rightFromText="180" w:vertAnchor="page" w:horzAnchor="margin" w:tblpY="2473"/>
        <w:tblW w:w="14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275"/>
        <w:gridCol w:w="2121"/>
        <w:gridCol w:w="1904"/>
        <w:gridCol w:w="1814"/>
        <w:gridCol w:w="1814"/>
        <w:gridCol w:w="1815"/>
        <w:gridCol w:w="1985"/>
      </w:tblGrid>
      <w:tr w:rsidR="00A00C28" w:rsidRPr="004B0779" w14:paraId="7A80506D" w14:textId="77777777" w:rsidTr="00A00C28">
        <w:trPr>
          <w:cantSplit/>
          <w:trHeight w:val="454"/>
        </w:trPr>
        <w:tc>
          <w:tcPr>
            <w:tcW w:w="1844" w:type="dxa"/>
            <w:vMerge w:val="restart"/>
            <w:vAlign w:val="center"/>
          </w:tcPr>
          <w:p w14:paraId="44419E24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ΗΜΕΡΟΜΗΝΙΑ</w:t>
            </w:r>
          </w:p>
        </w:tc>
        <w:tc>
          <w:tcPr>
            <w:tcW w:w="1275" w:type="dxa"/>
            <w:vMerge w:val="restart"/>
            <w:vAlign w:val="center"/>
          </w:tcPr>
          <w:p w14:paraId="245CADD6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ΩΡΑ</w:t>
            </w:r>
          </w:p>
        </w:tc>
        <w:tc>
          <w:tcPr>
            <w:tcW w:w="2121" w:type="dxa"/>
            <w:vMerge w:val="restart"/>
            <w:vAlign w:val="center"/>
          </w:tcPr>
          <w:p w14:paraId="1285ADA8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ΜΑΘΗΜΑ</w:t>
            </w:r>
          </w:p>
        </w:tc>
        <w:tc>
          <w:tcPr>
            <w:tcW w:w="1904" w:type="dxa"/>
            <w:vMerge w:val="restart"/>
            <w:vAlign w:val="center"/>
          </w:tcPr>
          <w:p w14:paraId="2D63C160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ΚΑΘΗΓΗΤΗΣ</w:t>
            </w:r>
          </w:p>
        </w:tc>
        <w:tc>
          <w:tcPr>
            <w:tcW w:w="5443" w:type="dxa"/>
            <w:gridSpan w:val="3"/>
            <w:vAlign w:val="center"/>
          </w:tcPr>
          <w:p w14:paraId="66FE5451" w14:textId="77777777" w:rsidR="00A00C28" w:rsidRPr="00766648" w:rsidRDefault="00A00C28" w:rsidP="00A00C28">
            <w:pPr>
              <w:jc w:val="center"/>
              <w:rPr>
                <w:b/>
                <w:bCs/>
                <w:lang w:val="en-US"/>
              </w:rPr>
            </w:pPr>
            <w:r w:rsidRPr="00766648">
              <w:rPr>
                <w:b/>
                <w:bCs/>
                <w:sz w:val="22"/>
              </w:rPr>
              <w:t>ΕΠΙΤΗΡΗΣΗ</w:t>
            </w:r>
          </w:p>
        </w:tc>
        <w:tc>
          <w:tcPr>
            <w:tcW w:w="1985" w:type="dxa"/>
            <w:vAlign w:val="center"/>
          </w:tcPr>
          <w:p w14:paraId="45F59C77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  <w:r w:rsidRPr="00766648">
              <w:rPr>
                <w:b/>
                <w:bCs/>
                <w:sz w:val="22"/>
              </w:rPr>
              <w:t>ΕΠΟΠΤΕΙΑ</w:t>
            </w:r>
          </w:p>
        </w:tc>
      </w:tr>
      <w:tr w:rsidR="00A00C28" w:rsidRPr="00C553EF" w14:paraId="0A3810F6" w14:textId="77777777" w:rsidTr="00A00C28">
        <w:trPr>
          <w:cantSplit/>
          <w:trHeight w:val="454"/>
        </w:trPr>
        <w:tc>
          <w:tcPr>
            <w:tcW w:w="1844" w:type="dxa"/>
            <w:vMerge/>
            <w:tcBorders>
              <w:bottom w:val="single" w:sz="4" w:space="0" w:color="auto"/>
            </w:tcBorders>
          </w:tcPr>
          <w:p w14:paraId="279A6594" w14:textId="77777777" w:rsidR="00A00C28" w:rsidRPr="00766648" w:rsidRDefault="00A00C28" w:rsidP="00A00C28">
            <w:pPr>
              <w:rPr>
                <w:b/>
                <w:bCs/>
              </w:rPr>
            </w:pPr>
          </w:p>
        </w:tc>
        <w:tc>
          <w:tcPr>
            <w:tcW w:w="1275" w:type="dxa"/>
            <w:vMerge/>
          </w:tcPr>
          <w:p w14:paraId="69379B88" w14:textId="77777777" w:rsidR="00A00C28" w:rsidRPr="00766648" w:rsidRDefault="00A00C28" w:rsidP="00A00C28">
            <w:pPr>
              <w:rPr>
                <w:b/>
                <w:bCs/>
              </w:rPr>
            </w:pPr>
          </w:p>
        </w:tc>
        <w:tc>
          <w:tcPr>
            <w:tcW w:w="2121" w:type="dxa"/>
            <w:vMerge/>
          </w:tcPr>
          <w:p w14:paraId="15569629" w14:textId="77777777" w:rsidR="00A00C28" w:rsidRPr="00766648" w:rsidRDefault="00A00C28" w:rsidP="00A00C28">
            <w:pPr>
              <w:rPr>
                <w:b/>
                <w:bCs/>
              </w:rPr>
            </w:pPr>
          </w:p>
        </w:tc>
        <w:tc>
          <w:tcPr>
            <w:tcW w:w="1904" w:type="dxa"/>
            <w:vMerge/>
          </w:tcPr>
          <w:p w14:paraId="35CB6FFF" w14:textId="77777777" w:rsidR="00A00C28" w:rsidRPr="00766648" w:rsidRDefault="00A00C28" w:rsidP="00A00C28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58945FF4" w14:textId="77777777" w:rsidR="00A00C28" w:rsidRPr="00766648" w:rsidRDefault="00A00C28" w:rsidP="00A00C28">
            <w:pPr>
              <w:jc w:val="center"/>
              <w:rPr>
                <w:b/>
                <w:bCs/>
                <w:sz w:val="20"/>
                <w:lang w:val="en-US"/>
              </w:rPr>
            </w:pPr>
            <w:r w:rsidRPr="00766648">
              <w:rPr>
                <w:b/>
                <w:bCs/>
                <w:sz w:val="20"/>
              </w:rPr>
              <w:t>ΕΠΙΤΗΡΗΤΗΣ 1</w:t>
            </w:r>
          </w:p>
        </w:tc>
        <w:tc>
          <w:tcPr>
            <w:tcW w:w="1814" w:type="dxa"/>
          </w:tcPr>
          <w:p w14:paraId="4F31F712" w14:textId="77777777" w:rsidR="00A00C28" w:rsidRPr="00766648" w:rsidRDefault="00A00C28" w:rsidP="00A00C2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2</w:t>
            </w:r>
          </w:p>
        </w:tc>
        <w:tc>
          <w:tcPr>
            <w:tcW w:w="1815" w:type="dxa"/>
          </w:tcPr>
          <w:p w14:paraId="4AE048CD" w14:textId="77777777" w:rsidR="00A00C28" w:rsidRPr="00766648" w:rsidRDefault="00A00C28" w:rsidP="00A00C28">
            <w:pPr>
              <w:jc w:val="center"/>
              <w:rPr>
                <w:b/>
                <w:bCs/>
                <w:sz w:val="20"/>
              </w:rPr>
            </w:pPr>
            <w:r w:rsidRPr="00766648">
              <w:rPr>
                <w:b/>
                <w:bCs/>
                <w:sz w:val="20"/>
              </w:rPr>
              <w:t>ΕΠΙΤΗΡΗΤΗΣ 3</w:t>
            </w:r>
          </w:p>
        </w:tc>
        <w:tc>
          <w:tcPr>
            <w:tcW w:w="1985" w:type="dxa"/>
          </w:tcPr>
          <w:p w14:paraId="1955C375" w14:textId="77777777" w:rsidR="00A00C28" w:rsidRPr="00766648" w:rsidRDefault="00A00C28" w:rsidP="00A00C28">
            <w:pPr>
              <w:jc w:val="center"/>
              <w:rPr>
                <w:b/>
                <w:bCs/>
              </w:rPr>
            </w:pPr>
          </w:p>
        </w:tc>
      </w:tr>
      <w:tr w:rsidR="00A00C28" w:rsidRPr="00C553EF" w14:paraId="633733F7" w14:textId="77777777" w:rsidTr="00A00C28">
        <w:trPr>
          <w:cantSplit/>
          <w:trHeight w:val="376"/>
        </w:trPr>
        <w:tc>
          <w:tcPr>
            <w:tcW w:w="1844" w:type="dxa"/>
            <w:vMerge w:val="restart"/>
            <w:vAlign w:val="center"/>
          </w:tcPr>
          <w:p w14:paraId="23EF5C59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ΕΜΠΤΗ</w:t>
            </w:r>
          </w:p>
          <w:p w14:paraId="30B697E7" w14:textId="77777777" w:rsidR="00A00C28" w:rsidRPr="004B0779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6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7EE3D07" w14:textId="77777777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39A813A7" w14:textId="77777777" w:rsidR="00A00C28" w:rsidRPr="00E45E32" w:rsidRDefault="00A00C28" w:rsidP="00A00C28">
            <w:pPr>
              <w:jc w:val="center"/>
              <w:rPr>
                <w:sz w:val="20"/>
              </w:rPr>
            </w:pPr>
            <w:r w:rsidRPr="00E45E32">
              <w:rPr>
                <w:sz w:val="20"/>
              </w:rPr>
              <w:t>ΕΞΕΙΔΙΚΕΥΜΕΝΗ ΟΡΘΟΔΟΝΤΙΚΗ</w:t>
            </w:r>
          </w:p>
          <w:p w14:paraId="0006CCE8" w14:textId="77777777" w:rsidR="00A00C28" w:rsidRPr="00F16CEF" w:rsidRDefault="00A00C28" w:rsidP="00A00C28">
            <w:pPr>
              <w:jc w:val="center"/>
              <w:rPr>
                <w:color w:val="FF0000"/>
                <w:sz w:val="20"/>
              </w:rPr>
            </w:pPr>
            <w:r w:rsidRPr="00E45E32">
              <w:rPr>
                <w:sz w:val="20"/>
              </w:rPr>
              <w:t>Η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1FEF8E97" w14:textId="77777777" w:rsidR="00A00C28" w:rsidRPr="00C5789F" w:rsidRDefault="00A00C28" w:rsidP="00A00C28">
            <w:pPr>
              <w:jc w:val="center"/>
              <w:rPr>
                <w:color w:val="FF0000"/>
                <w:sz w:val="20"/>
              </w:rPr>
            </w:pPr>
            <w:r w:rsidRPr="00E45E32">
              <w:rPr>
                <w:sz w:val="20"/>
              </w:rPr>
              <w:t>ΠΑΝΑΓΙΩΤΗ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443DF413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17C94D61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20AA38DD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D5439B9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0FBEBAEA" w14:textId="77777777" w:rsidTr="00A00C28">
        <w:trPr>
          <w:cantSplit/>
          <w:trHeight w:val="480"/>
        </w:trPr>
        <w:tc>
          <w:tcPr>
            <w:tcW w:w="1844" w:type="dxa"/>
            <w:vMerge/>
            <w:vAlign w:val="center"/>
          </w:tcPr>
          <w:p w14:paraId="57D168B0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17AA1F9A" w14:textId="77777777" w:rsidR="00A00C28" w:rsidRPr="00E45E32" w:rsidRDefault="00A00C28" w:rsidP="00A00C28">
            <w:pPr>
              <w:rPr>
                <w:sz w:val="20"/>
              </w:rPr>
            </w:pPr>
            <w:r w:rsidRPr="00E45E32">
              <w:rPr>
                <w:sz w:val="20"/>
              </w:rPr>
              <w:t>10.00-12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748B0D7D" w14:textId="77777777" w:rsidR="00A00C28" w:rsidRDefault="00A00C28" w:rsidP="00A00C28">
            <w:pPr>
              <w:jc w:val="center"/>
              <w:rPr>
                <w:sz w:val="20"/>
              </w:rPr>
            </w:pPr>
            <w:r w:rsidRPr="008C7E00">
              <w:rPr>
                <w:sz w:val="20"/>
              </w:rPr>
              <w:t>ΥΓΙΕΙΝΗ ΣΤΟΜΑΤΟΣ &amp; ΕΡΓΑΣΤΗΡΙΟΥ</w:t>
            </w:r>
          </w:p>
          <w:p w14:paraId="15917D9B" w14:textId="77777777" w:rsidR="00A00C28" w:rsidRPr="00E45E32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Ε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098C6D44" w14:textId="77777777" w:rsidR="00A00C28" w:rsidRPr="00E45E32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ΘΕΟΧΑΡΟΠΟΥΛΟΣ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6B4887E4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8922CE3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7AD0F26D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CF14A5E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1E7D2592" w14:textId="77777777" w:rsidTr="00A00C28">
        <w:trPr>
          <w:cantSplit/>
          <w:trHeight w:val="900"/>
        </w:trPr>
        <w:tc>
          <w:tcPr>
            <w:tcW w:w="1844" w:type="dxa"/>
            <w:vMerge/>
            <w:vAlign w:val="center"/>
          </w:tcPr>
          <w:p w14:paraId="2315506B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3BACF33" w14:textId="77777777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30AB7F17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ΕΝΙΚΗ &amp; ΑΝΟΡΓΑΝΗ ΧΗΜΕΙΑ</w:t>
            </w:r>
          </w:p>
          <w:p w14:paraId="6F27A90A" w14:textId="6AF20FBB" w:rsidR="00A00C28" w:rsidRPr="00F16CE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Α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5F8CEA61" w14:textId="77777777" w:rsidR="00A00C28" w:rsidRPr="00C5789F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ΦΟΥΝΤΖΟΥΛΑ-ΤΡΑΠΑΛΗ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3C086DEB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2A6DB2AE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4D6C7CAD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5F7CCEB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037FA15D" w14:textId="77777777" w:rsidTr="00A00C28">
        <w:trPr>
          <w:cantSplit/>
          <w:trHeight w:val="240"/>
        </w:trPr>
        <w:tc>
          <w:tcPr>
            <w:tcW w:w="1844" w:type="dxa"/>
            <w:vMerge/>
            <w:tcBorders>
              <w:bottom w:val="single" w:sz="18" w:space="0" w:color="auto"/>
            </w:tcBorders>
            <w:vAlign w:val="center"/>
          </w:tcPr>
          <w:p w14:paraId="42170F7B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9B9B96E" w14:textId="77777777" w:rsidR="00A00C28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5.00-17.00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350B58F9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ΜΕΘΟΔΟΛΟΓΙΑ ΕΡΕΥΝΑΣ</w:t>
            </w:r>
          </w:p>
          <w:p w14:paraId="0F612226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Γ</w:t>
            </w:r>
          </w:p>
        </w:tc>
        <w:tc>
          <w:tcPr>
            <w:tcW w:w="1904" w:type="dxa"/>
            <w:tcBorders>
              <w:bottom w:val="single" w:sz="4" w:space="0" w:color="auto"/>
            </w:tcBorders>
            <w:vAlign w:val="center"/>
          </w:tcPr>
          <w:p w14:paraId="1C67CF8B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color w:val="FF0000"/>
                <w:sz w:val="20"/>
              </w:rPr>
              <w:t>ΚΑΛΑΪΝΤΖΑΚΗΣ-ΚΩΝΣΤΑΝΤΟΠΟΥΛΟΥ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591C2C3" w14:textId="77777777" w:rsidR="00A00C28" w:rsidRPr="008D68A6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53E9A6AE" w14:textId="77777777" w:rsidR="00A00C28" w:rsidRPr="004B0779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45AC3402" w14:textId="77777777" w:rsidR="00A00C28" w:rsidRPr="00C553EF" w:rsidRDefault="00A00C28" w:rsidP="00A00C28">
            <w:pPr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A53FF8C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  <w:tr w:rsidR="00A00C28" w:rsidRPr="00C553EF" w14:paraId="3949F441" w14:textId="77777777" w:rsidTr="00A00C28">
        <w:trPr>
          <w:cantSplit/>
          <w:trHeight w:val="1081"/>
        </w:trPr>
        <w:tc>
          <w:tcPr>
            <w:tcW w:w="1844" w:type="dxa"/>
            <w:vMerge w:val="restart"/>
            <w:tcBorders>
              <w:top w:val="single" w:sz="18" w:space="0" w:color="auto"/>
            </w:tcBorders>
            <w:vAlign w:val="center"/>
          </w:tcPr>
          <w:p w14:paraId="525E17DE" w14:textId="77777777" w:rsidR="00A00C28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ΠΑΡΑΣΚΕΥΗ</w:t>
            </w:r>
          </w:p>
          <w:p w14:paraId="7EC68A7E" w14:textId="77777777" w:rsidR="00A00C28" w:rsidRPr="004B0779" w:rsidRDefault="00A00C28" w:rsidP="00A00C2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7/2/2023</w:t>
            </w:r>
          </w:p>
        </w:tc>
        <w:tc>
          <w:tcPr>
            <w:tcW w:w="1275" w:type="dxa"/>
            <w:tcBorders>
              <w:top w:val="single" w:sz="18" w:space="0" w:color="auto"/>
            </w:tcBorders>
            <w:vAlign w:val="center"/>
          </w:tcPr>
          <w:p w14:paraId="21BC04BA" w14:textId="77777777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08.00-10.00</w:t>
            </w:r>
          </w:p>
        </w:tc>
        <w:tc>
          <w:tcPr>
            <w:tcW w:w="2121" w:type="dxa"/>
            <w:tcBorders>
              <w:top w:val="single" w:sz="18" w:space="0" w:color="auto"/>
            </w:tcBorders>
            <w:vAlign w:val="center"/>
          </w:tcPr>
          <w:p w14:paraId="450E1E46" w14:textId="77777777" w:rsidR="00A00C28" w:rsidRPr="00766648" w:rsidRDefault="00A00C28" w:rsidP="00A00C28">
            <w:pPr>
              <w:jc w:val="center"/>
              <w:rPr>
                <w:color w:val="FF0000"/>
                <w:sz w:val="20"/>
              </w:rPr>
            </w:pPr>
            <w:r w:rsidRPr="00766648">
              <w:rPr>
                <w:color w:val="FF0000"/>
                <w:sz w:val="20"/>
              </w:rPr>
              <w:t>ΑΝΑΤΟΜΙΚΗ ΙΙ</w:t>
            </w:r>
          </w:p>
          <w:p w14:paraId="49AC40F1" w14:textId="77777777" w:rsidR="00A00C28" w:rsidRPr="00766648" w:rsidRDefault="00A00C28" w:rsidP="00A00C28">
            <w:pPr>
              <w:jc w:val="center"/>
              <w:rPr>
                <w:color w:val="FF0000"/>
                <w:sz w:val="20"/>
              </w:rPr>
            </w:pPr>
            <w:r w:rsidRPr="00766648">
              <w:rPr>
                <w:color w:val="FF0000"/>
                <w:sz w:val="20"/>
              </w:rPr>
              <w:t>Β</w:t>
            </w:r>
          </w:p>
        </w:tc>
        <w:tc>
          <w:tcPr>
            <w:tcW w:w="1904" w:type="dxa"/>
            <w:tcBorders>
              <w:top w:val="single" w:sz="18" w:space="0" w:color="auto"/>
            </w:tcBorders>
            <w:vAlign w:val="center"/>
          </w:tcPr>
          <w:p w14:paraId="70442B66" w14:textId="77777777" w:rsidR="00A00C28" w:rsidRPr="00766648" w:rsidRDefault="00A00C28" w:rsidP="00A00C28">
            <w:pPr>
              <w:jc w:val="center"/>
              <w:rPr>
                <w:color w:val="FF0000"/>
                <w:sz w:val="20"/>
              </w:rPr>
            </w:pPr>
            <w:r w:rsidRPr="00766648">
              <w:rPr>
                <w:color w:val="FF0000"/>
                <w:sz w:val="20"/>
              </w:rPr>
              <w:t>ΑΝΘΟΥΛΗ-ΘΑΛΛΑΣΙΝΟΣ</w:t>
            </w: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0241DDB2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  <w:tc>
          <w:tcPr>
            <w:tcW w:w="1814" w:type="dxa"/>
            <w:tcBorders>
              <w:top w:val="single" w:sz="18" w:space="0" w:color="auto"/>
            </w:tcBorders>
            <w:vAlign w:val="center"/>
          </w:tcPr>
          <w:p w14:paraId="33E2B009" w14:textId="77777777" w:rsidR="00A00C28" w:rsidRPr="004B0779" w:rsidRDefault="00A00C28" w:rsidP="00A00C28">
            <w:pPr>
              <w:jc w:val="center"/>
              <w:rPr>
                <w:color w:val="000000" w:themeColor="text1"/>
                <w:sz w:val="20"/>
                <w:highlight w:val="red"/>
              </w:rPr>
            </w:pPr>
          </w:p>
        </w:tc>
        <w:tc>
          <w:tcPr>
            <w:tcW w:w="1815" w:type="dxa"/>
            <w:tcBorders>
              <w:top w:val="single" w:sz="18" w:space="0" w:color="auto"/>
            </w:tcBorders>
          </w:tcPr>
          <w:p w14:paraId="1A880FDB" w14:textId="77777777" w:rsidR="00A00C28" w:rsidRPr="001E2195" w:rsidRDefault="00A00C28" w:rsidP="00A00C28">
            <w:pPr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70D51315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</w:tr>
      <w:tr w:rsidR="00A00C28" w:rsidRPr="00C553EF" w14:paraId="6CCF3FD0" w14:textId="77777777" w:rsidTr="00A00C28">
        <w:trPr>
          <w:cantSplit/>
          <w:trHeight w:val="1020"/>
        </w:trPr>
        <w:tc>
          <w:tcPr>
            <w:tcW w:w="1844" w:type="dxa"/>
            <w:vMerge/>
          </w:tcPr>
          <w:p w14:paraId="652C438B" w14:textId="77777777" w:rsidR="00A00C28" w:rsidRPr="00C553EF" w:rsidRDefault="00A00C28" w:rsidP="00A00C28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6E2814D8" w14:textId="77777777" w:rsidR="00A00C28" w:rsidRPr="00C553EF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0.00-12.00</w:t>
            </w:r>
          </w:p>
        </w:tc>
        <w:tc>
          <w:tcPr>
            <w:tcW w:w="2121" w:type="dxa"/>
            <w:vAlign w:val="center"/>
          </w:tcPr>
          <w:p w14:paraId="12B48B26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ΕΜΒΙΟΜΗΧΑΝΙΚΗ ΟΔΟΝΤΙΚΗΣ ΤΕΧΝΟΛΟΓΙΑΣ</w:t>
            </w:r>
          </w:p>
          <w:p w14:paraId="334ADAD7" w14:textId="77777777" w:rsidR="00A00C28" w:rsidRPr="00003F8A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Η</w:t>
            </w:r>
          </w:p>
        </w:tc>
        <w:tc>
          <w:tcPr>
            <w:tcW w:w="1904" w:type="dxa"/>
            <w:vAlign w:val="center"/>
          </w:tcPr>
          <w:p w14:paraId="59BA401F" w14:textId="77777777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ΠΡΟΜΠΟΝΑΣ</w:t>
            </w:r>
          </w:p>
        </w:tc>
        <w:tc>
          <w:tcPr>
            <w:tcW w:w="1814" w:type="dxa"/>
            <w:vAlign w:val="center"/>
          </w:tcPr>
          <w:p w14:paraId="593AD32E" w14:textId="77777777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40C47775" w14:textId="77777777" w:rsidR="00A00C28" w:rsidRPr="00460FBC" w:rsidRDefault="00A00C28" w:rsidP="00A00C28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4C27A4FC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  <w:vAlign w:val="center"/>
          </w:tcPr>
          <w:p w14:paraId="27F13D73" w14:textId="77777777" w:rsidR="00A00C28" w:rsidRPr="00C553EF" w:rsidRDefault="00A00C28" w:rsidP="00A00C28">
            <w:pPr>
              <w:jc w:val="center"/>
              <w:rPr>
                <w:sz w:val="20"/>
              </w:rPr>
            </w:pPr>
          </w:p>
        </w:tc>
      </w:tr>
      <w:tr w:rsidR="00A00C28" w:rsidRPr="00C553EF" w14:paraId="6FFCCFA4" w14:textId="77777777" w:rsidTr="00A00C28">
        <w:trPr>
          <w:cantSplit/>
          <w:trHeight w:val="624"/>
        </w:trPr>
        <w:tc>
          <w:tcPr>
            <w:tcW w:w="1844" w:type="dxa"/>
            <w:vMerge/>
          </w:tcPr>
          <w:p w14:paraId="65D00300" w14:textId="77777777" w:rsidR="00A00C28" w:rsidRPr="00C553EF" w:rsidRDefault="00A00C28" w:rsidP="00A00C28">
            <w:pPr>
              <w:rPr>
                <w:b/>
                <w:sz w:val="20"/>
              </w:rPr>
            </w:pPr>
          </w:p>
        </w:tc>
        <w:tc>
          <w:tcPr>
            <w:tcW w:w="1275" w:type="dxa"/>
            <w:vAlign w:val="center"/>
          </w:tcPr>
          <w:p w14:paraId="780FFB53" w14:textId="77777777" w:rsidR="00A00C28" w:rsidRDefault="00A00C28" w:rsidP="00A00C28">
            <w:pPr>
              <w:rPr>
                <w:sz w:val="20"/>
              </w:rPr>
            </w:pPr>
            <w:r>
              <w:rPr>
                <w:sz w:val="20"/>
              </w:rPr>
              <w:t>12.00-14.00</w:t>
            </w:r>
          </w:p>
        </w:tc>
        <w:tc>
          <w:tcPr>
            <w:tcW w:w="2121" w:type="dxa"/>
            <w:vAlign w:val="center"/>
          </w:tcPr>
          <w:p w14:paraId="1829A7AD" w14:textId="77777777" w:rsidR="00A00C28" w:rsidRDefault="00A00C28" w:rsidP="00A00C28">
            <w:pPr>
              <w:jc w:val="center"/>
              <w:rPr>
                <w:sz w:val="20"/>
              </w:rPr>
            </w:pPr>
            <w:r>
              <w:rPr>
                <w:sz w:val="20"/>
              </w:rPr>
              <w:t>ΕΙΣΑΓΩΓΗ ΣΤΑ ΒΙΟΫΛΙΚΑ ΟΔΟΝΤΙΚΗΣ ΤΕΧΝΟΛΟΓΙΑΣ</w:t>
            </w:r>
          </w:p>
          <w:p w14:paraId="11124987" w14:textId="77777777" w:rsidR="00A00C28" w:rsidRDefault="00A00C28" w:rsidP="00A00C28">
            <w:pPr>
              <w:jc w:val="center"/>
              <w:rPr>
                <w:color w:val="FF0000"/>
                <w:sz w:val="20"/>
              </w:rPr>
            </w:pPr>
            <w:r>
              <w:rPr>
                <w:sz w:val="20"/>
              </w:rPr>
              <w:t>Γ</w:t>
            </w:r>
          </w:p>
        </w:tc>
        <w:tc>
          <w:tcPr>
            <w:tcW w:w="1904" w:type="dxa"/>
            <w:vAlign w:val="center"/>
          </w:tcPr>
          <w:p w14:paraId="059B83EF" w14:textId="77777777" w:rsidR="00A00C28" w:rsidRPr="00905AEA" w:rsidRDefault="00A00C28" w:rsidP="00A00C28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ΒΕΡΓΟΣ</w:t>
            </w:r>
          </w:p>
        </w:tc>
        <w:tc>
          <w:tcPr>
            <w:tcW w:w="1814" w:type="dxa"/>
          </w:tcPr>
          <w:p w14:paraId="3A210AAB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814" w:type="dxa"/>
            <w:vAlign w:val="center"/>
          </w:tcPr>
          <w:p w14:paraId="20A3075B" w14:textId="77777777" w:rsidR="00A00C28" w:rsidRPr="009A431C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815" w:type="dxa"/>
            <w:vAlign w:val="center"/>
          </w:tcPr>
          <w:p w14:paraId="295E019B" w14:textId="77777777" w:rsidR="00A00C28" w:rsidRPr="00905AEA" w:rsidRDefault="00A00C28" w:rsidP="00A00C28">
            <w:pPr>
              <w:rPr>
                <w:color w:val="000000"/>
                <w:sz w:val="20"/>
              </w:rPr>
            </w:pPr>
          </w:p>
        </w:tc>
        <w:tc>
          <w:tcPr>
            <w:tcW w:w="1985" w:type="dxa"/>
          </w:tcPr>
          <w:p w14:paraId="16705F18" w14:textId="77777777" w:rsidR="00A00C28" w:rsidRPr="00C553EF" w:rsidRDefault="00A00C28" w:rsidP="00A00C28">
            <w:pPr>
              <w:rPr>
                <w:sz w:val="20"/>
              </w:rPr>
            </w:pPr>
          </w:p>
        </w:tc>
      </w:tr>
    </w:tbl>
    <w:p w14:paraId="3D85CFE1" w14:textId="77777777" w:rsidR="007E66F9" w:rsidRDefault="007E66F9" w:rsidP="00A00C28">
      <w:pPr>
        <w:pStyle w:val="a3"/>
        <w:jc w:val="left"/>
      </w:pPr>
    </w:p>
    <w:sectPr w:rsidR="007E66F9" w:rsidSect="007E66F9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9F823" w14:textId="77777777" w:rsidR="005439B7" w:rsidRDefault="005439B7" w:rsidP="007E66F9">
      <w:r>
        <w:separator/>
      </w:r>
    </w:p>
  </w:endnote>
  <w:endnote w:type="continuationSeparator" w:id="0">
    <w:p w14:paraId="20C5715A" w14:textId="77777777" w:rsidR="005439B7" w:rsidRDefault="005439B7" w:rsidP="007E6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8F1D" w14:textId="77777777" w:rsidR="005439B7" w:rsidRDefault="005439B7" w:rsidP="007E66F9">
      <w:r>
        <w:separator/>
      </w:r>
    </w:p>
  </w:footnote>
  <w:footnote w:type="continuationSeparator" w:id="0">
    <w:p w14:paraId="12B8D015" w14:textId="77777777" w:rsidR="005439B7" w:rsidRDefault="005439B7" w:rsidP="007E66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EzsLQwMTQwtjBV0lEKTi0uzszPAykwrAUAq0HdhiwAAAA="/>
  </w:docVars>
  <w:rsids>
    <w:rsidRoot w:val="007E66F9"/>
    <w:rsid w:val="0000120F"/>
    <w:rsid w:val="00063998"/>
    <w:rsid w:val="00164720"/>
    <w:rsid w:val="003F3361"/>
    <w:rsid w:val="005439B7"/>
    <w:rsid w:val="007025E1"/>
    <w:rsid w:val="00706891"/>
    <w:rsid w:val="00766648"/>
    <w:rsid w:val="007E66F9"/>
    <w:rsid w:val="00847BA9"/>
    <w:rsid w:val="008C7E00"/>
    <w:rsid w:val="00A00C28"/>
    <w:rsid w:val="00B141FA"/>
    <w:rsid w:val="00B55F65"/>
    <w:rsid w:val="00D34599"/>
    <w:rsid w:val="00D62C49"/>
    <w:rsid w:val="00E45E32"/>
    <w:rsid w:val="00FF3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1F77E"/>
  <w15:chartTrackingRefBased/>
  <w15:docId w15:val="{B1135105-D5A3-4E76-AEA2-5DE0DD9A9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0C2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l-GR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uiPriority w:val="99"/>
    <w:qFormat/>
    <w:rsid w:val="007E66F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Char">
    <w:name w:val="Τίτλος Char"/>
    <w:basedOn w:val="a0"/>
    <w:link w:val="a3"/>
    <w:uiPriority w:val="99"/>
    <w:rsid w:val="007E66F9"/>
    <w:rPr>
      <w:rFonts w:ascii="Cambria" w:eastAsia="Times New Roman" w:hAnsi="Cambria" w:cs="Times New Roman"/>
      <w:b/>
      <w:bCs/>
      <w:kern w:val="28"/>
      <w:sz w:val="32"/>
      <w:szCs w:val="32"/>
      <w:lang w:eastAsia="el-GR"/>
      <w14:ligatures w14:val="none"/>
    </w:rPr>
  </w:style>
  <w:style w:type="paragraph" w:styleId="a4">
    <w:name w:val="header"/>
    <w:basedOn w:val="a"/>
    <w:link w:val="Char0"/>
    <w:uiPriority w:val="99"/>
    <w:unhideWhenUsed/>
    <w:rsid w:val="007E66F9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7E66F9"/>
    <w:rPr>
      <w:rFonts w:ascii="Times New Roman" w:eastAsia="Times New Roman" w:hAnsi="Times New Roman" w:cs="Times New Roman"/>
      <w:kern w:val="0"/>
      <w:sz w:val="24"/>
      <w:szCs w:val="20"/>
      <w:lang w:eastAsia="el-GR"/>
      <w14:ligatures w14:val="none"/>
    </w:rPr>
  </w:style>
  <w:style w:type="paragraph" w:styleId="a5">
    <w:name w:val="footer"/>
    <w:basedOn w:val="a"/>
    <w:link w:val="Char1"/>
    <w:uiPriority w:val="99"/>
    <w:unhideWhenUsed/>
    <w:rsid w:val="007E66F9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rsid w:val="007E66F9"/>
    <w:rPr>
      <w:rFonts w:ascii="Times New Roman" w:eastAsia="Times New Roman" w:hAnsi="Times New Roman" w:cs="Times New Roman"/>
      <w:kern w:val="0"/>
      <w:sz w:val="24"/>
      <w:szCs w:val="20"/>
      <w:lang w:eastAsia="el-G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panos</dc:creator>
  <cp:keywords/>
  <dc:description/>
  <cp:lastModifiedBy>Antonis Theocharopoulos</cp:lastModifiedBy>
  <cp:revision>3</cp:revision>
  <dcterms:created xsi:type="dcterms:W3CDTF">2023-02-06T08:45:00Z</dcterms:created>
  <dcterms:modified xsi:type="dcterms:W3CDTF">2023-02-06T09:02:00Z</dcterms:modified>
</cp:coreProperties>
</file>